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/>
          <w:kern w:val="36"/>
          <w:sz w:val="32"/>
          <w:szCs w:val="20"/>
          <w:lang w:eastAsia="de-DE"/>
        </w:rPr>
        <w:id w:val="1807745692"/>
        <w:lock w:val="sdtLocked"/>
        <w:placeholder>
          <w:docPart w:val="C6FA6498D5B14921AFCB36589F64D27F"/>
        </w:placeholder>
      </w:sdtPr>
      <w:sdtEndPr/>
      <w:sdtContent>
        <w:p w:rsidR="00CC0989" w:rsidRPr="00CC0989" w:rsidRDefault="0099338E" w:rsidP="001D79EC">
          <w:pPr>
            <w:spacing w:beforeLines="1" w:before="2" w:afterLines="1" w:after="2" w:line="480" w:lineRule="exact"/>
            <w:ind w:left="567"/>
            <w:outlineLvl w:val="0"/>
            <w:rPr>
              <w:rFonts w:ascii="Arial" w:hAnsi="Arial"/>
              <w:kern w:val="36"/>
              <w:sz w:val="32"/>
              <w:szCs w:val="20"/>
              <w:lang w:eastAsia="de-DE"/>
            </w:rPr>
          </w:pPr>
          <w:r>
            <w:rPr>
              <w:rFonts w:ascii="Arial" w:hAnsi="Arial"/>
              <w:kern w:val="36"/>
              <w:sz w:val="32"/>
              <w:szCs w:val="20"/>
              <w:lang w:eastAsia="de-DE"/>
            </w:rPr>
            <w:t>Ausbildung mit Übernahmegarantie</w:t>
          </w:r>
        </w:p>
      </w:sdtContent>
    </w:sdt>
    <w:p w:rsidR="00CC0989" w:rsidRPr="00CC0989" w:rsidRDefault="00623E1F" w:rsidP="001D79EC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r w:rsidR="0099338E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Begrüßung der neuen Auszubildenden bei </w:t>
          </w:r>
          <w:r w:rsidR="006E413C">
            <w:rPr>
              <w:rFonts w:ascii="Arial" w:hAnsi="Arial"/>
              <w:b/>
              <w:color w:val="000000" w:themeColor="text1"/>
              <w:kern w:val="36"/>
              <w:sz w:val="36"/>
              <w:szCs w:val="20"/>
              <w:lang w:eastAsia="de-DE"/>
            </w:rPr>
            <w:t>Kärcher</w:t>
          </w:r>
          <w:r w:rsidR="006E413C">
            <w:rPr>
              <w:rFonts w:ascii="Arial" w:hAnsi="Arial"/>
              <w:b/>
              <w:color w:val="FF0000"/>
              <w:kern w:val="36"/>
              <w:sz w:val="36"/>
              <w:szCs w:val="20"/>
              <w:lang w:eastAsia="de-DE"/>
            </w:rPr>
            <w:t xml:space="preserve"> </w:t>
          </w:r>
          <w:r w:rsidR="003E45C2">
            <w:rPr>
              <w:rFonts w:ascii="Arial" w:hAnsi="Arial"/>
              <w:b/>
              <w:color w:val="FF0000"/>
              <w:kern w:val="36"/>
              <w:sz w:val="36"/>
              <w:szCs w:val="20"/>
              <w:lang w:eastAsia="de-DE"/>
            </w:rPr>
            <w:br/>
          </w:r>
        </w:sdtContent>
      </w:sdt>
    </w:p>
    <w:p w:rsidR="00CC0989" w:rsidRDefault="00CC0989" w:rsidP="001D79EC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-1204249290"/>
            <w:placeholder>
              <w:docPart w:val="9ADF3B2E933A432DBFC3B0898DA2C9DC"/>
            </w:placeholder>
            <w:dropDownList>
              <w:listItem w:value="Namen auswählen"/>
              <w:listItem w:displayText="Frank Schad" w:value="Frank Schad"/>
              <w:listItem w:displayText="David Wickel-Bajak" w:value="David Wickel-Bajak"/>
              <w:listItem w:displayText="Markus Wiederspahn" w:value="Markus Wiederspahn"/>
              <w:listItem w:displayText="Alexander Becker" w:value="Alexander Becker"/>
              <w:listItem w:displayText="Anne Pfennig" w:value="Anne Pfennig"/>
              <w:listItem w:displayText="Steffen Sauer" w:value="Steffen Sauer"/>
              <w:listItem w:displayText="Linda Schrödter" w:value="Linda Schrödter"/>
              <w:listItem w:displayText="Verena Schweizer" w:value="Verena Schweizer"/>
              <w:listItem w:displayText="Anouk von Hochmeister" w:value="Anouk von Hochmeister"/>
              <w:listItem w:displayText="Sebastian Wein" w:value="Sebastian Wein"/>
              <w:listItem w:displayText="Nina Effenberger" w:value="Nina Effenberger"/>
              <w:listItem w:displayText="Sabrina Fackler" w:value="Sabrina Fackler"/>
              <w:listItem w:displayText="Moritz Dittmar" w:value="Moritz Dittmar"/>
            </w:dropDownList>
          </w:sdtPr>
          <w:sdtEndPr/>
          <w:sdtContent>
            <w:tc>
              <w:tcPr>
                <w:tcW w:w="3227" w:type="dxa"/>
              </w:tcPr>
              <w:p w:rsidR="00E443E7" w:rsidRDefault="0099338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Anouk von Hochmeister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:rsidR="00E443E7" w:rsidRDefault="00D83714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</w:t>
                </w:r>
              </w:p>
            </w:tc>
          </w:sdtContent>
        </w:sdt>
      </w:tr>
      <w:tr w:rsidR="00E443E7" w:rsidRPr="006D42D1" w:rsidTr="00706BA9">
        <w:trPr>
          <w:trHeight w:hRule="exact" w:val="198"/>
        </w:trPr>
        <w:tc>
          <w:tcPr>
            <w:tcW w:w="3227" w:type="dxa"/>
          </w:tcPr>
          <w:p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Kärcher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1172531606"/>
            <w:placeholder>
              <w:docPart w:val="95CB0467D9C74A6A93D8E0774002D631"/>
            </w:placeholder>
            <w:dropDownList>
              <w:listItem w:displayText="Telefonnummer auswählen" w:value="Telefonnummer auswählen"/>
              <w:listItem w:displayText="T +49 71 95 14-2684" w:value="T +49 71 95 14-2684"/>
              <w:listItem w:displayText="T +49 71 95 14-2309" w:value="T +49 71 95 14-2309"/>
              <w:listItem w:displayText="T +49 71 95 14-3208" w:value="T +49 71 95 14-3208"/>
              <w:listItem w:displayText="T +49 71 95 14-3744" w:value="T +49 71 95 14-3744"/>
              <w:listItem w:displayText="T +49 71 95 14-3918" w:value="T +49 71 95 14-3918"/>
              <w:listItem w:displayText="T +49 71 95 14-4483" w:value="T +49 71 95 14-4483"/>
              <w:listItem w:displayText="T +49 71 95 14-2168" w:value="T +49 71 95 14-2168"/>
              <w:listItem w:displayText="T +49 71 95 14-4740" w:value="T +49 71 95 14-4740"/>
              <w:listItem w:displayText="T +49 71 95 14-5503" w:value="T +49 71 95 14-5503"/>
              <w:listItem w:displayText="T +49 71 95 14-3873" w:value="T +49 71 95 14-3873"/>
              <w:listItem w:displayText="T +49 71 95 14-3919" w:value="T +49 71 95 14-3919"/>
            </w:dropDownList>
          </w:sdtPr>
          <w:sdtEndPr/>
          <w:sdtContent>
            <w:tc>
              <w:tcPr>
                <w:tcW w:w="3227" w:type="dxa"/>
              </w:tcPr>
              <w:p w:rsidR="00E443E7" w:rsidRDefault="0099338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T +49 71 95 14-2168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3675081"/>
            <w:placeholder>
              <w:docPart w:val="6C0453767BCC4CBC957B2C90640F933F"/>
            </w:placeholder>
            <w:dropDownList>
              <w:listItem w:displayText="E-Mail-Adresse auswählen" w:value="E-Mail-Adresse auswählen"/>
              <w:listItem w:displayText="frank.schad@de.kaercher.com" w:value="frank.schad@de.kaercher.com"/>
              <w:listItem w:displayText="david.wickel-bajak@de.kaercher.com" w:value="david.wickel-bajak@de.kaercher.com"/>
              <w:listItem w:displayText="anne.pfennig@de.kaercher.com" w:value="anne.pfennig@de.kaercher.com"/>
              <w:listItem w:displayText="steffen.sauer@de.kaercher.com" w:value="steffen.sauer@de.kaercher.com"/>
              <w:listItem w:displayText="linda.schroedter@de.kaercher.com" w:value="linda.schroedter@de.kaercher.com"/>
              <w:listItem w:displayText="verena.schweizer@de.kaercher.com" w:value="verena.schweizer@de.kaercher.com"/>
              <w:listItem w:displayText="anouk.vonhochmeister@de.kaercher.com" w:value="anouk.vonhochmeister@de.kaercher.com"/>
              <w:listItem w:displayText="sebastian.wein@de.kaercher.com" w:value="sebastian.wein@de.kaercher.com"/>
              <w:listItem w:displayText="nina.effenberger@de.kaercher.com" w:value="nina.effenberger@de.kaercher.com"/>
              <w:listItem w:displayText="sabrina.fackler@de.kaercher.com" w:value="sabrina.fackler@de.kaercher.com"/>
              <w:listItem w:displayText="moritz.dittmar@de.kaercher.com" w:value="moritz.dittmar@de.kaercher.com"/>
            </w:dropDownList>
          </w:sdtPr>
          <w:sdtEndPr/>
          <w:sdtContent>
            <w:tc>
              <w:tcPr>
                <w:tcW w:w="3227" w:type="dxa"/>
              </w:tcPr>
              <w:p w:rsidR="00E443E7" w:rsidRPr="00815FA3" w:rsidRDefault="0099338E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color w:val="4F81BD" w:themeColor="accent1"/>
                    <w:sz w:val="16"/>
                  </w:rPr>
                </w:pPr>
                <w:r>
                  <w:rPr>
                    <w:sz w:val="16"/>
                  </w:rPr>
                  <w:t>anouk.vonhochmeister@de.kaercher.com</w:t>
                </w:r>
              </w:p>
            </w:tc>
          </w:sdtContent>
        </w:sdt>
      </w:tr>
      <w:tr w:rsidR="00CA1B9D" w:rsidTr="00706BA9">
        <w:trPr>
          <w:trHeight w:hRule="exact" w:val="198"/>
        </w:trPr>
        <w:tc>
          <w:tcPr>
            <w:tcW w:w="3227" w:type="dxa"/>
          </w:tcPr>
          <w:p w:rsidR="00CA1B9D" w:rsidRDefault="00CA1B9D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</w:tbl>
    <w:p w:rsidR="001C0FB0" w:rsidRDefault="00876FE0" w:rsidP="006D42D1">
      <w:pPr>
        <w:pStyle w:val="StandardWeb"/>
        <w:spacing w:before="2" w:after="2" w:line="360" w:lineRule="auto"/>
        <w:ind w:left="567" w:right="-1"/>
        <w:jc w:val="both"/>
        <w:rPr>
          <w:rFonts w:ascii="Arial" w:hAnsi="Arial" w:cs="Courier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r>
            <w:rPr>
              <w:rFonts w:ascii="Arial" w:hAnsi="Arial"/>
              <w:b/>
            </w:rPr>
            <w:t>8</w:t>
          </w:r>
          <w:r w:rsidR="00B35249">
            <w:rPr>
              <w:rFonts w:ascii="Arial" w:hAnsi="Arial"/>
              <w:b/>
            </w:rPr>
            <w:t xml:space="preserve">. </w:t>
          </w:r>
          <w:r w:rsidR="00337816" w:rsidRPr="00B35249">
            <w:rPr>
              <w:rFonts w:ascii="Arial" w:hAnsi="Arial"/>
              <w:b/>
            </w:rPr>
            <w:t>September</w:t>
          </w:r>
          <w:r w:rsidR="0099338E">
            <w:rPr>
              <w:rFonts w:ascii="Arial" w:hAnsi="Arial"/>
              <w:b/>
            </w:rPr>
            <w:t xml:space="preserve"> 2020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r w:rsidR="00D23790">
            <w:rPr>
              <w:rFonts w:ascii="Arial" w:hAnsi="Arial"/>
            </w:rPr>
            <w:t xml:space="preserve">Auch dieses Jahr werden die neuen Auszubildenden bei der </w:t>
          </w:r>
          <w:bookmarkStart w:id="0" w:name="_Hlk18487013"/>
          <w:r w:rsidR="00D23790" w:rsidRPr="006E413C">
            <w:rPr>
              <w:rFonts w:ascii="Arial" w:hAnsi="Arial"/>
            </w:rPr>
            <w:t xml:space="preserve">Alfred Kärcher </w:t>
          </w:r>
          <w:r w:rsidR="00D23790" w:rsidRPr="006D42D1">
            <w:rPr>
              <w:rFonts w:ascii="Arial" w:hAnsi="Arial"/>
            </w:rPr>
            <w:t>SE &amp; Co</w:t>
          </w:r>
          <w:r w:rsidR="00BF092C" w:rsidRPr="006D42D1">
            <w:rPr>
              <w:rFonts w:ascii="Arial" w:hAnsi="Arial"/>
            </w:rPr>
            <w:t>.</w:t>
          </w:r>
          <w:r w:rsidR="00D23790">
            <w:rPr>
              <w:rFonts w:ascii="Arial" w:hAnsi="Arial"/>
            </w:rPr>
            <w:t xml:space="preserve"> </w:t>
          </w:r>
          <w:r w:rsidR="006D42D1">
            <w:rPr>
              <w:rFonts w:ascii="Arial" w:hAnsi="Arial"/>
            </w:rPr>
            <w:t xml:space="preserve">KG </w:t>
          </w:r>
          <w:r w:rsidR="00D23790">
            <w:rPr>
              <w:rFonts w:ascii="Arial" w:hAnsi="Arial"/>
            </w:rPr>
            <w:t>persönlich begrüßt</w:t>
          </w:r>
          <w:r w:rsidR="00D23790" w:rsidRPr="006E413C">
            <w:rPr>
              <w:rFonts w:ascii="Arial" w:hAnsi="Arial"/>
            </w:rPr>
            <w:t xml:space="preserve">. </w:t>
          </w:r>
          <w:r w:rsidR="006D42D1">
            <w:rPr>
              <w:rFonts w:ascii="Arial" w:hAnsi="Arial"/>
            </w:rPr>
            <w:t>Unter</w:t>
          </w:r>
          <w:r w:rsidR="00D23790">
            <w:rPr>
              <w:rFonts w:ascii="Arial" w:hAnsi="Arial"/>
            </w:rPr>
            <w:t xml:space="preserve"> Einhaltung</w:t>
          </w:r>
          <w:r w:rsidR="006D42D1">
            <w:rPr>
              <w:rFonts w:ascii="Arial" w:hAnsi="Arial"/>
            </w:rPr>
            <w:t xml:space="preserve"> der Corona-bedingten</w:t>
          </w:r>
          <w:r w:rsidR="00D23790">
            <w:rPr>
              <w:rFonts w:ascii="Arial" w:hAnsi="Arial"/>
            </w:rPr>
            <w:t xml:space="preserve"> Hygiene- und Abstandsregeln </w:t>
          </w:r>
          <w:bookmarkEnd w:id="0"/>
          <w:r w:rsidR="00301681">
            <w:rPr>
              <w:rFonts w:ascii="Arial" w:hAnsi="Arial"/>
            </w:rPr>
            <w:t xml:space="preserve">beginnen </w:t>
          </w:r>
          <w:r w:rsidR="00D23790">
            <w:rPr>
              <w:rFonts w:ascii="Arial" w:hAnsi="Arial"/>
            </w:rPr>
            <w:t>32</w:t>
          </w:r>
          <w:r w:rsidR="006E413C" w:rsidRPr="006E413C">
            <w:rPr>
              <w:rFonts w:ascii="Arial" w:hAnsi="Arial"/>
            </w:rPr>
            <w:t xml:space="preserve"> N</w:t>
          </w:r>
          <w:r w:rsidR="00D23790">
            <w:rPr>
              <w:rFonts w:ascii="Arial" w:hAnsi="Arial"/>
            </w:rPr>
            <w:t xml:space="preserve">euankömmlinge ihre </w:t>
          </w:r>
          <w:r w:rsidR="006E413C" w:rsidRPr="006E413C">
            <w:rPr>
              <w:rFonts w:ascii="Arial" w:hAnsi="Arial"/>
            </w:rPr>
            <w:t xml:space="preserve">Ausbildung in einem der zehn kaufmännischen und gewerblich-technischen Berufsfelder bei Kärcher </w:t>
          </w:r>
          <w:r w:rsidR="00D23790">
            <w:rPr>
              <w:rFonts w:ascii="Arial" w:hAnsi="Arial"/>
            </w:rPr>
            <w:t>mit einer Einführungswoche am Stammhaus in Winnende</w:t>
          </w:r>
          <w:r w:rsidR="00C51920">
            <w:rPr>
              <w:rFonts w:ascii="Arial" w:hAnsi="Arial"/>
            </w:rPr>
            <w:t>n</w:t>
          </w:r>
          <w:r w:rsidR="006E413C" w:rsidRPr="006E413C">
            <w:rPr>
              <w:rFonts w:ascii="Arial" w:hAnsi="Arial"/>
            </w:rPr>
            <w:t>.</w:t>
          </w:r>
          <w:r w:rsidR="00177A06">
            <w:rPr>
              <w:rFonts w:ascii="Arial" w:hAnsi="Arial"/>
            </w:rPr>
            <w:t xml:space="preserve"> Ende September werden dann </w:t>
          </w:r>
          <w:r w:rsidR="00BF092C">
            <w:rPr>
              <w:rFonts w:ascii="Arial" w:hAnsi="Arial"/>
            </w:rPr>
            <w:t>noch</w:t>
          </w:r>
          <w:r w:rsidR="00177A06">
            <w:rPr>
              <w:rFonts w:ascii="Arial" w:hAnsi="Arial"/>
            </w:rPr>
            <w:t xml:space="preserve"> 23 duale Studenten </w:t>
          </w:r>
          <w:r w:rsidR="00177A06" w:rsidRPr="006D42D1">
            <w:rPr>
              <w:rFonts w:ascii="Arial" w:hAnsi="Arial"/>
            </w:rPr>
            <w:t>starten.</w:t>
          </w:r>
          <w:r w:rsidR="00055F65" w:rsidRPr="006D42D1">
            <w:rPr>
              <w:rFonts w:ascii="Arial" w:hAnsi="Arial"/>
            </w:rPr>
            <w:br/>
          </w:r>
          <w:r w:rsidR="002006EC" w:rsidRPr="006D42D1">
            <w:rPr>
              <w:rFonts w:ascii="Arial" w:hAnsi="Arial"/>
              <w:bCs/>
            </w:rPr>
            <w:br/>
          </w:r>
          <w:r w:rsidR="00FC4C12" w:rsidRPr="006D42D1">
            <w:rPr>
              <w:rFonts w:ascii="Arial" w:hAnsi="Arial"/>
              <w:b/>
              <w:bCs/>
            </w:rPr>
            <w:t>Kärcher hält an Übernahmegarantie fest</w:t>
          </w:r>
          <w:r w:rsidR="0099694E" w:rsidRPr="006D42D1">
            <w:rPr>
              <w:rFonts w:ascii="Arial" w:hAnsi="Arial"/>
            </w:rPr>
            <w:br/>
            <w:t xml:space="preserve">„Die Ausbildung von jungen Menschen </w:t>
          </w:r>
          <w:r w:rsidR="00942CE6" w:rsidRPr="006D42D1">
            <w:rPr>
              <w:rFonts w:ascii="Arial" w:hAnsi="Arial"/>
            </w:rPr>
            <w:t xml:space="preserve">hat bei Kärcher von jeher einen </w:t>
          </w:r>
          <w:r w:rsidR="003B2AD4" w:rsidRPr="006D42D1">
            <w:rPr>
              <w:rFonts w:ascii="Arial" w:hAnsi="Arial"/>
            </w:rPr>
            <w:t xml:space="preserve">besonders </w:t>
          </w:r>
          <w:r w:rsidR="00942CE6" w:rsidRPr="006D42D1">
            <w:rPr>
              <w:rFonts w:ascii="Arial" w:hAnsi="Arial"/>
            </w:rPr>
            <w:t xml:space="preserve">hohen Stellenwert und </w:t>
          </w:r>
          <w:r w:rsidR="0099694E" w:rsidRPr="006D42D1">
            <w:rPr>
              <w:rFonts w:ascii="Arial" w:hAnsi="Arial"/>
            </w:rPr>
            <w:t xml:space="preserve">ist für uns eine </w:t>
          </w:r>
          <w:r w:rsidR="00942CE6" w:rsidRPr="006D42D1">
            <w:rPr>
              <w:rFonts w:ascii="Arial" w:hAnsi="Arial"/>
            </w:rPr>
            <w:t>gesellschaftliche</w:t>
          </w:r>
          <w:r w:rsidR="0099694E" w:rsidRPr="006D42D1">
            <w:rPr>
              <w:rFonts w:ascii="Arial" w:hAnsi="Arial"/>
            </w:rPr>
            <w:t xml:space="preserve"> Verpflichtung“, sagt Hartmut Jenner, Vorsitzender des Vorstands. „Wir übernehmen alle Auszubildenden mit guten Leistungen in ein dauerhaftes Beschäftigungsverhältnis.“ </w:t>
          </w:r>
          <w:r w:rsidR="00D27D8C" w:rsidRPr="006D42D1">
            <w:rPr>
              <w:rFonts w:ascii="Arial" w:hAnsi="Arial"/>
            </w:rPr>
            <w:t xml:space="preserve">Letztes Jahr erhielt Kärcher </w:t>
          </w:r>
          <w:r w:rsidR="00BF092C" w:rsidRPr="006D42D1">
            <w:rPr>
              <w:rFonts w:ascii="Arial" w:hAnsi="Arial"/>
            </w:rPr>
            <w:t>passend dazu</w:t>
          </w:r>
          <w:r w:rsidR="00D27D8C" w:rsidRPr="006D42D1">
            <w:rPr>
              <w:rFonts w:ascii="Arial" w:hAnsi="Arial"/>
            </w:rPr>
            <w:t xml:space="preserve"> die Zertifizierung BEST PLACE TO LEARN</w:t>
          </w:r>
          <w:r w:rsidR="00D27D8C" w:rsidRPr="00301681">
            <w:rPr>
              <w:rFonts w:ascii="Arial" w:hAnsi="Arial"/>
              <w:vertAlign w:val="superscript"/>
            </w:rPr>
            <w:t>®</w:t>
          </w:r>
          <w:r w:rsidR="004F227E" w:rsidRPr="006E413C">
            <w:rPr>
              <w:rFonts w:ascii="Arial" w:hAnsi="Arial"/>
            </w:rPr>
            <w:t>.</w:t>
          </w:r>
          <w:r w:rsidR="004F227E">
            <w:rPr>
              <w:rFonts w:ascii="Arial" w:hAnsi="Arial"/>
            </w:rPr>
            <w:t xml:space="preserve"> </w:t>
          </w:r>
          <w:r w:rsidR="00D27D8C">
            <w:rPr>
              <w:rFonts w:ascii="Arial" w:hAnsi="Arial"/>
            </w:rPr>
            <w:t xml:space="preserve">Dieses </w:t>
          </w:r>
          <w:r w:rsidR="00D27D8C" w:rsidRPr="00D27D8C">
            <w:rPr>
              <w:rFonts w:ascii="Arial" w:hAnsi="Arial"/>
            </w:rPr>
            <w:t xml:space="preserve">Ausbildungssiegel ist ein Versprechen </w:t>
          </w:r>
          <w:r>
            <w:rPr>
              <w:rFonts w:ascii="Arial" w:hAnsi="Arial"/>
            </w:rPr>
            <w:t>für</w:t>
          </w:r>
          <w:r w:rsidR="00D27D8C" w:rsidRPr="00D27D8C">
            <w:rPr>
              <w:rFonts w:ascii="Arial" w:hAnsi="Arial"/>
            </w:rPr>
            <w:t xml:space="preserve"> eine überdurchschnittlich gute betriebliche Ausbildung. Es wird ausschließlich an Unternehmen vergeben, die nachweisen, dass sie junge Menschen hervorragend qualifizieren. </w:t>
          </w:r>
          <w:r w:rsidR="004F227E">
            <w:rPr>
              <w:rFonts w:ascii="Arial" w:hAnsi="Arial"/>
            </w:rPr>
            <w:br/>
          </w:r>
          <w:r w:rsidR="004F227E">
            <w:rPr>
              <w:rFonts w:ascii="Arial" w:hAnsi="Arial"/>
            </w:rPr>
            <w:br/>
          </w:r>
          <w:r w:rsidR="00FC4C12">
            <w:rPr>
              <w:rFonts w:ascii="Arial" w:hAnsi="Arial"/>
              <w:bCs/>
            </w:rPr>
            <w:t>Die Einführungswoche dient den neuen Auszubildenden da</w:t>
          </w:r>
          <w:r w:rsidR="006D42D1">
            <w:rPr>
              <w:rFonts w:ascii="Arial" w:hAnsi="Arial"/>
              <w:bCs/>
            </w:rPr>
            <w:t>für</w:t>
          </w:r>
          <w:r w:rsidR="00FC4C12">
            <w:rPr>
              <w:rFonts w:ascii="Arial" w:hAnsi="Arial"/>
              <w:bCs/>
            </w:rPr>
            <w:t xml:space="preserve">, die </w:t>
          </w:r>
          <w:r w:rsidR="00D971B5">
            <w:rPr>
              <w:rFonts w:ascii="Arial" w:hAnsi="Arial"/>
              <w:bCs/>
            </w:rPr>
            <w:t xml:space="preserve"> </w:t>
          </w:r>
          <w:r w:rsidR="00FC4C12">
            <w:rPr>
              <w:rFonts w:ascii="Arial" w:hAnsi="Arial"/>
              <w:bCs/>
            </w:rPr>
            <w:t xml:space="preserve">Ausbildungsinhalte und das </w:t>
          </w:r>
          <w:r w:rsidR="006E413C" w:rsidRPr="006E413C">
            <w:rPr>
              <w:rFonts w:ascii="Arial" w:hAnsi="Arial"/>
              <w:bCs/>
            </w:rPr>
            <w:t>Unternehmen kennen</w:t>
          </w:r>
          <w:r w:rsidR="00FC4C12">
            <w:rPr>
              <w:rFonts w:ascii="Arial" w:hAnsi="Arial"/>
              <w:bCs/>
            </w:rPr>
            <w:t>zulernen</w:t>
          </w:r>
          <w:r w:rsidR="008143FF">
            <w:rPr>
              <w:rFonts w:ascii="Arial" w:hAnsi="Arial"/>
              <w:bCs/>
            </w:rPr>
            <w:t>.</w:t>
          </w:r>
          <w:r w:rsidR="00BF092C">
            <w:rPr>
              <w:rFonts w:ascii="Arial" w:hAnsi="Arial"/>
              <w:bCs/>
            </w:rPr>
            <w:t xml:space="preserve"> Dazu gehört für das Familienunternehmen</w:t>
          </w:r>
          <w:r w:rsidR="00FC4C12">
            <w:rPr>
              <w:rFonts w:ascii="Arial" w:hAnsi="Arial"/>
              <w:bCs/>
            </w:rPr>
            <w:t>, dass neben Rüdiger Bech</w:t>
          </w:r>
          <w:r w:rsidR="00BF092C">
            <w:rPr>
              <w:rFonts w:ascii="Arial" w:hAnsi="Arial"/>
              <w:bCs/>
            </w:rPr>
            <w:t>stein, Bereichsleiter Personal</w:t>
          </w:r>
          <w:r w:rsidR="006D42D1">
            <w:rPr>
              <w:rFonts w:ascii="Arial" w:hAnsi="Arial"/>
              <w:bCs/>
            </w:rPr>
            <w:t>,</w:t>
          </w:r>
          <w:r w:rsidR="00BF092C">
            <w:rPr>
              <w:rFonts w:ascii="Arial" w:hAnsi="Arial"/>
              <w:bCs/>
            </w:rPr>
            <w:t xml:space="preserve"> und </w:t>
          </w:r>
          <w:r w:rsidR="00FC4C12">
            <w:rPr>
              <w:rFonts w:ascii="Arial" w:hAnsi="Arial"/>
              <w:bCs/>
            </w:rPr>
            <w:t>Andrea Beck, Abteilungsleiterin Personalentwicklung, auch</w:t>
          </w:r>
          <w:r w:rsidR="008143FF">
            <w:rPr>
              <w:rFonts w:ascii="Arial" w:hAnsi="Arial"/>
              <w:bCs/>
            </w:rPr>
            <w:t xml:space="preserve"> </w:t>
          </w:r>
          <w:r w:rsidR="008143FF" w:rsidRPr="006E413C">
            <w:rPr>
              <w:rFonts w:ascii="Arial" w:hAnsi="Arial"/>
              <w:bCs/>
            </w:rPr>
            <w:t xml:space="preserve">Hartmut Jenner, Vorsitzender des Vorstands, </w:t>
          </w:r>
          <w:r w:rsidR="00FC4C12">
            <w:rPr>
              <w:rFonts w:ascii="Arial" w:hAnsi="Arial"/>
              <w:bCs/>
            </w:rPr>
            <w:t>die neuen Mitarbeiter persönlich</w:t>
          </w:r>
          <w:r w:rsidR="008143FF" w:rsidRPr="006E413C">
            <w:rPr>
              <w:rFonts w:ascii="Arial" w:hAnsi="Arial"/>
              <w:bCs/>
            </w:rPr>
            <w:t xml:space="preserve"> willkommen</w:t>
          </w:r>
          <w:r w:rsidR="00FC4C12">
            <w:rPr>
              <w:rFonts w:ascii="Arial" w:hAnsi="Arial"/>
              <w:bCs/>
            </w:rPr>
            <w:t xml:space="preserve"> heißt</w:t>
          </w:r>
          <w:r w:rsidR="008143FF" w:rsidRPr="006E413C">
            <w:rPr>
              <w:rFonts w:ascii="Arial" w:hAnsi="Arial"/>
              <w:bCs/>
            </w:rPr>
            <w:t>.</w:t>
          </w:r>
          <w:r w:rsidR="006E413C" w:rsidRPr="006E413C">
            <w:rPr>
              <w:rFonts w:ascii="Arial" w:hAnsi="Arial"/>
              <w:bCs/>
            </w:rPr>
            <w:t xml:space="preserve"> </w:t>
          </w:r>
          <w:r w:rsidR="00FC4C12">
            <w:rPr>
              <w:rFonts w:ascii="Arial" w:hAnsi="Arial"/>
              <w:bCs/>
            </w:rPr>
            <w:t xml:space="preserve">Neben einer </w:t>
          </w:r>
          <w:r w:rsidR="00800EC7">
            <w:rPr>
              <w:rFonts w:ascii="Arial" w:hAnsi="Arial"/>
              <w:bCs/>
            </w:rPr>
            <w:t>Einführung in das Unternehmen und seine Historie</w:t>
          </w:r>
          <w:r w:rsidR="00FC4C12">
            <w:rPr>
              <w:rFonts w:ascii="Arial" w:hAnsi="Arial"/>
              <w:bCs/>
            </w:rPr>
            <w:t xml:space="preserve"> am ersten </w:t>
          </w:r>
          <w:r w:rsidR="00FC4C12">
            <w:rPr>
              <w:rFonts w:ascii="Arial" w:hAnsi="Arial"/>
              <w:bCs/>
            </w:rPr>
            <w:lastRenderedPageBreak/>
            <w:t xml:space="preserve">Tag, beinhaltet die Einführungswoche auch die Möglichkeit für die Auszubildenden, sich bei </w:t>
          </w:r>
          <w:proofErr w:type="spellStart"/>
          <w:r w:rsidR="006E413C" w:rsidRPr="006E413C">
            <w:rPr>
              <w:rFonts w:ascii="Arial" w:hAnsi="Arial"/>
              <w:bCs/>
            </w:rPr>
            <w:t>Teambuilding</w:t>
          </w:r>
          <w:proofErr w:type="spellEnd"/>
          <w:r w:rsidR="006E413C" w:rsidRPr="006E413C">
            <w:rPr>
              <w:rFonts w:ascii="Arial" w:hAnsi="Arial"/>
              <w:bCs/>
            </w:rPr>
            <w:t>-Events kennen</w:t>
          </w:r>
          <w:r w:rsidR="00FC4C12">
            <w:rPr>
              <w:rFonts w:ascii="Arial" w:hAnsi="Arial"/>
              <w:bCs/>
            </w:rPr>
            <w:t>zu</w:t>
          </w:r>
          <w:r w:rsidR="006E413C" w:rsidRPr="006E413C">
            <w:rPr>
              <w:rFonts w:ascii="Arial" w:hAnsi="Arial"/>
              <w:bCs/>
            </w:rPr>
            <w:t xml:space="preserve">lernen, etwa </w:t>
          </w:r>
          <w:r w:rsidR="006F7C1C">
            <w:rPr>
              <w:rFonts w:ascii="Arial" w:hAnsi="Arial"/>
              <w:bCs/>
            </w:rPr>
            <w:t>an der Kletterwand</w:t>
          </w:r>
          <w:r w:rsidR="006E413C" w:rsidRPr="006E413C">
            <w:rPr>
              <w:rFonts w:ascii="Arial" w:hAnsi="Arial"/>
              <w:bCs/>
            </w:rPr>
            <w:t xml:space="preserve"> oder bei </w:t>
          </w:r>
          <w:r w:rsidR="00800EC7">
            <w:rPr>
              <w:rFonts w:ascii="Arial" w:hAnsi="Arial"/>
              <w:bCs/>
            </w:rPr>
            <w:t>einer</w:t>
          </w:r>
          <w:r w:rsidR="006E413C" w:rsidRPr="006E413C">
            <w:rPr>
              <w:rFonts w:ascii="Arial" w:hAnsi="Arial"/>
              <w:bCs/>
            </w:rPr>
            <w:t xml:space="preserve"> Kärcher</w:t>
          </w:r>
          <w:r w:rsidR="006E413C">
            <w:rPr>
              <w:rFonts w:ascii="Arial" w:hAnsi="Arial"/>
              <w:bCs/>
            </w:rPr>
            <w:t>-</w:t>
          </w:r>
          <w:r w:rsidR="006E413C" w:rsidRPr="006E413C">
            <w:rPr>
              <w:rFonts w:ascii="Arial" w:hAnsi="Arial"/>
              <w:bCs/>
            </w:rPr>
            <w:t>Rallye.</w:t>
          </w:r>
          <w:r w:rsidR="00EA2734">
            <w:rPr>
              <w:rFonts w:ascii="Arial" w:hAnsi="Arial"/>
              <w:bCs/>
            </w:rPr>
            <w:br/>
          </w:r>
          <w:r w:rsidR="00EA2734">
            <w:rPr>
              <w:rFonts w:ascii="Arial" w:hAnsi="Arial"/>
              <w:bCs/>
            </w:rPr>
            <w:br/>
            <w:t xml:space="preserve">Übrigens: Für 2021 </w:t>
          </w:r>
          <w:r w:rsidR="0082662C">
            <w:rPr>
              <w:rFonts w:ascii="Arial" w:hAnsi="Arial"/>
              <w:bCs/>
            </w:rPr>
            <w:t>sind noch Ausbildungsplätze frei</w:t>
          </w:r>
          <w:r w:rsidR="00EA2734">
            <w:rPr>
              <w:rFonts w:ascii="Arial" w:hAnsi="Arial"/>
              <w:bCs/>
            </w:rPr>
            <w:t>!</w:t>
          </w:r>
          <w:r w:rsidR="0082662C">
            <w:rPr>
              <w:rFonts w:ascii="Arial" w:hAnsi="Arial"/>
              <w:bCs/>
            </w:rPr>
            <w:t xml:space="preserve"> Am besten direkt online bewerben, unter: </w:t>
          </w:r>
          <w:r w:rsidR="0082662C" w:rsidRPr="0082662C">
            <w:rPr>
              <w:rFonts w:ascii="Arial" w:hAnsi="Arial"/>
              <w:bCs/>
            </w:rPr>
            <w:t>https://careers.kaercher.com/?locale=de_DE</w:t>
          </w:r>
          <w:r w:rsidR="00055F65" w:rsidRPr="006E413C">
            <w:rPr>
              <w:rFonts w:ascii="Arial" w:hAnsi="Arial"/>
            </w:rPr>
            <w:br/>
          </w:r>
          <w:r w:rsidR="002006EC">
            <w:rPr>
              <w:rFonts w:ascii="Arial" w:hAnsi="Arial"/>
              <w:b/>
              <w:bCs/>
              <w:color w:val="FF0000"/>
            </w:rPr>
            <w:br/>
          </w:r>
          <w:r w:rsidR="008B37CC" w:rsidRPr="002006EC">
            <w:rPr>
              <w:rFonts w:ascii="Arial" w:hAnsi="Arial"/>
              <w:b/>
            </w:rPr>
            <w:t xml:space="preserve">Alfred Kärcher SE &amp; Co. </w:t>
          </w:r>
          <w:r w:rsidR="008B37CC">
            <w:rPr>
              <w:rFonts w:ascii="Arial" w:hAnsi="Arial"/>
              <w:b/>
            </w:rPr>
            <w:t xml:space="preserve">KG </w:t>
          </w:r>
          <w:r w:rsidR="008B37CC">
            <w:rPr>
              <w:rFonts w:ascii="Arial" w:hAnsi="Arial"/>
              <w:b/>
            </w:rPr>
            <w:br/>
          </w:r>
          <w:r w:rsidR="008B37CC">
            <w:rPr>
              <w:rFonts w:ascii="Arial" w:hAnsi="Arial"/>
            </w:rPr>
            <w:t>Kärcher ist weltweit führender Anbieter für Reinigungstechnik. Das Famil</w:t>
          </w:r>
          <w:r w:rsidR="00C51920">
            <w:rPr>
              <w:rFonts w:ascii="Arial" w:hAnsi="Arial"/>
            </w:rPr>
            <w:t>ienunternehmen beschäftigt in 72 Ländern und mehr als 127 Gesellschaften über 13.5</w:t>
          </w:r>
          <w:r w:rsidR="008B37CC">
            <w:rPr>
              <w:rFonts w:ascii="Arial" w:hAnsi="Arial"/>
            </w:rPr>
            <w:t>00 Mitarbeiter. Für einen weltweit lückenlosen Kundendienst sorgen 50.000 Servicestelle</w:t>
          </w:r>
          <w:r w:rsidR="00C51920">
            <w:rPr>
              <w:rFonts w:ascii="Arial" w:hAnsi="Arial"/>
            </w:rPr>
            <w:t>n in allen Ländern. Im Jahr 2019</w:t>
          </w:r>
          <w:r w:rsidR="008B37CC">
            <w:rPr>
              <w:rFonts w:ascii="Arial" w:hAnsi="Arial"/>
            </w:rPr>
            <w:t xml:space="preserve"> erz</w:t>
          </w:r>
          <w:r w:rsidR="00C51920">
            <w:rPr>
              <w:rFonts w:ascii="Arial" w:hAnsi="Arial"/>
            </w:rPr>
            <w:t>ielte Kärcher mit mehr als 2,578</w:t>
          </w:r>
          <w:r w:rsidR="008B37CC">
            <w:rPr>
              <w:rFonts w:ascii="Arial" w:hAnsi="Arial"/>
            </w:rPr>
            <w:t xml:space="preserve"> Mrd. Euro den höchsten Umsatz in seiner Geschichte. Mit Hoch- und Höchstdruckreinigern, Saugern und Dampfreinigern, Kehr- und Scheuersaugmaschinen, Kfz-Waschanlagen, Reinigungsmitteln, Trockeneis-Strahlgeräten, Trink- und Abwasseraufbereitungsanlagen, Wasserspendern, Pumpen- und Bewässerungssysteme für Haus und Garten bietet Kärcher innovative Problemlösungen an. Sie umfassen aufeinander abgestimmte Produkte und Zubehöre sowie Beratung, Service und zahlreiche digitale Anwendungen.</w:t>
          </w:r>
          <w:r w:rsidR="00F84670">
            <w:rPr>
              <w:rFonts w:ascii="Arial" w:hAnsi="Arial"/>
            </w:rPr>
            <w:br/>
          </w:r>
        </w:sdtContent>
      </w:sdt>
    </w:p>
    <w:sdt>
      <w:sdtPr>
        <w:rPr>
          <w:rFonts w:ascii="Arial" w:hAnsi="Arial"/>
          <w:sz w:val="20"/>
          <w:szCs w:val="20"/>
        </w:rPr>
        <w:id w:val="-222060572"/>
        <w:picture/>
      </w:sdtPr>
      <w:sdtEndPr/>
      <w:sdtContent>
        <w:p w:rsidR="00503AA0" w:rsidRDefault="008468C2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34164527" wp14:editId="5567A615">
                <wp:extent cx="5062692" cy="3657600"/>
                <wp:effectExtent l="0" t="0" r="5080" b="0"/>
                <wp:docPr id="1" name="Bild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87839" cy="36757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:rsidR="00503AA0" w:rsidRDefault="00876FE0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  <w:r>
        <w:rPr>
          <w:rFonts w:ascii="Arial" w:hAnsi="Arial"/>
          <w:i/>
          <w:sz w:val="20"/>
          <w:szCs w:val="20"/>
        </w:rPr>
        <w:t>Persönliche Begrüßung der neuen Auszubildenden bei Kärcher.</w:t>
      </w:r>
    </w:p>
    <w:p w:rsidR="001A4A5A" w:rsidRDefault="001A4A5A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</w:p>
    <w:p w:rsidR="00503AA0" w:rsidRPr="00A34DEB" w:rsidRDefault="00503AA0" w:rsidP="00A34DEB">
      <w:pPr>
        <w:spacing w:line="360" w:lineRule="auto"/>
        <w:ind w:left="567"/>
        <w:rPr>
          <w:rFonts w:ascii="Arial" w:hAnsi="Arial"/>
          <w:i/>
          <w:sz w:val="20"/>
          <w:szCs w:val="20"/>
        </w:rPr>
      </w:pPr>
      <w:bookmarkStart w:id="1" w:name="_GoBack"/>
      <w:bookmarkEnd w:id="1"/>
    </w:p>
    <w:sectPr w:rsidR="00503AA0" w:rsidRPr="00A34DEB" w:rsidSect="009D0A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3E8E" w:rsidRDefault="00273E8E" w:rsidP="00A65C3D">
      <w:r>
        <w:separator/>
      </w:r>
    </w:p>
  </w:endnote>
  <w:endnote w:type="continuationSeparator" w:id="0">
    <w:p w:rsidR="00273E8E" w:rsidRDefault="00273E8E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546" w:rsidRDefault="00EB5546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546" w:rsidRDefault="00EB5546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546" w:rsidRDefault="00EB5546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3E8E" w:rsidRDefault="00273E8E" w:rsidP="00A65C3D">
      <w:r>
        <w:separator/>
      </w:r>
    </w:p>
  </w:footnote>
  <w:footnote w:type="continuationSeparator" w:id="0">
    <w:p w:rsidR="00273E8E" w:rsidRDefault="00273E8E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546" w:rsidRDefault="00EB5546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546" w:rsidRDefault="00640ECC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5" cy="1603375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5" cy="1603375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B5546" w:rsidRPr="00A63422" w:rsidRDefault="00EB5546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" fillcolor="#ffec00" stroked="f">
              <v:textbox>
                <w:txbxContent>
                  <w:p w:rsidR="00EB5546" w:rsidRPr="00A63422" w:rsidRDefault="00EB5546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B5546" w:rsidRPr="006644BA" w:rsidRDefault="00876FE0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EB5546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EB5546" w:rsidRPr="00B0222E" w:rsidRDefault="00EB5546" w:rsidP="006332E1">
    <w:pPr>
      <w:pStyle w:val="Kopfzeile"/>
      <w:ind w:left="567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546" w:rsidRDefault="00EB5546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0141"/>
    <w:rsid w:val="00004257"/>
    <w:rsid w:val="00004B38"/>
    <w:rsid w:val="0000700B"/>
    <w:rsid w:val="00007A42"/>
    <w:rsid w:val="00010FD8"/>
    <w:rsid w:val="00014C2F"/>
    <w:rsid w:val="00020CA4"/>
    <w:rsid w:val="0002296B"/>
    <w:rsid w:val="00025AA6"/>
    <w:rsid w:val="000267CF"/>
    <w:rsid w:val="00031203"/>
    <w:rsid w:val="00055F65"/>
    <w:rsid w:val="00072463"/>
    <w:rsid w:val="0008018D"/>
    <w:rsid w:val="000842A3"/>
    <w:rsid w:val="000933A9"/>
    <w:rsid w:val="000A2C11"/>
    <w:rsid w:val="000A548E"/>
    <w:rsid w:val="000B4FCA"/>
    <w:rsid w:val="000D0EA9"/>
    <w:rsid w:val="000D12EB"/>
    <w:rsid w:val="000E352A"/>
    <w:rsid w:val="000F0C0D"/>
    <w:rsid w:val="000F5D71"/>
    <w:rsid w:val="00113876"/>
    <w:rsid w:val="00115351"/>
    <w:rsid w:val="001176E3"/>
    <w:rsid w:val="001220EF"/>
    <w:rsid w:val="00123E26"/>
    <w:rsid w:val="001316C7"/>
    <w:rsid w:val="001339B1"/>
    <w:rsid w:val="00135466"/>
    <w:rsid w:val="00137F5F"/>
    <w:rsid w:val="001423DB"/>
    <w:rsid w:val="00144775"/>
    <w:rsid w:val="001463AF"/>
    <w:rsid w:val="00177A06"/>
    <w:rsid w:val="0018661C"/>
    <w:rsid w:val="001A4A5A"/>
    <w:rsid w:val="001B5B17"/>
    <w:rsid w:val="001B609A"/>
    <w:rsid w:val="001C0FB0"/>
    <w:rsid w:val="001C1245"/>
    <w:rsid w:val="001D02F2"/>
    <w:rsid w:val="001D6E10"/>
    <w:rsid w:val="001D79EC"/>
    <w:rsid w:val="001E00AA"/>
    <w:rsid w:val="001E0909"/>
    <w:rsid w:val="001E1D14"/>
    <w:rsid w:val="001E48B5"/>
    <w:rsid w:val="001E6937"/>
    <w:rsid w:val="001F166B"/>
    <w:rsid w:val="0020049E"/>
    <w:rsid w:val="002006EC"/>
    <w:rsid w:val="00202BA1"/>
    <w:rsid w:val="002101AF"/>
    <w:rsid w:val="00213977"/>
    <w:rsid w:val="00221538"/>
    <w:rsid w:val="00221B15"/>
    <w:rsid w:val="002224EF"/>
    <w:rsid w:val="00222602"/>
    <w:rsid w:val="0024497B"/>
    <w:rsid w:val="00244F8E"/>
    <w:rsid w:val="0026490B"/>
    <w:rsid w:val="00264D96"/>
    <w:rsid w:val="0026503F"/>
    <w:rsid w:val="00273E8E"/>
    <w:rsid w:val="00282C1A"/>
    <w:rsid w:val="00284093"/>
    <w:rsid w:val="00293FF5"/>
    <w:rsid w:val="002942F9"/>
    <w:rsid w:val="002A3929"/>
    <w:rsid w:val="002F24ED"/>
    <w:rsid w:val="002F4198"/>
    <w:rsid w:val="002F5881"/>
    <w:rsid w:val="00301681"/>
    <w:rsid w:val="00303C61"/>
    <w:rsid w:val="00306066"/>
    <w:rsid w:val="0032340B"/>
    <w:rsid w:val="003234ED"/>
    <w:rsid w:val="0032619B"/>
    <w:rsid w:val="00337816"/>
    <w:rsid w:val="00346422"/>
    <w:rsid w:val="00346DE2"/>
    <w:rsid w:val="00350E90"/>
    <w:rsid w:val="00366C46"/>
    <w:rsid w:val="00373FA8"/>
    <w:rsid w:val="00374622"/>
    <w:rsid w:val="0038037B"/>
    <w:rsid w:val="003913B2"/>
    <w:rsid w:val="00391C24"/>
    <w:rsid w:val="003B2AD4"/>
    <w:rsid w:val="003B516E"/>
    <w:rsid w:val="003E45C2"/>
    <w:rsid w:val="003F23BA"/>
    <w:rsid w:val="004041B5"/>
    <w:rsid w:val="00417294"/>
    <w:rsid w:val="00417665"/>
    <w:rsid w:val="00426862"/>
    <w:rsid w:val="004277C2"/>
    <w:rsid w:val="004452E0"/>
    <w:rsid w:val="00454F4E"/>
    <w:rsid w:val="0045761A"/>
    <w:rsid w:val="00462D3F"/>
    <w:rsid w:val="004649E1"/>
    <w:rsid w:val="00473259"/>
    <w:rsid w:val="00474AA3"/>
    <w:rsid w:val="00482848"/>
    <w:rsid w:val="004B1638"/>
    <w:rsid w:val="004B3F92"/>
    <w:rsid w:val="004C3B48"/>
    <w:rsid w:val="004D21AC"/>
    <w:rsid w:val="004F0093"/>
    <w:rsid w:val="004F227E"/>
    <w:rsid w:val="004F621B"/>
    <w:rsid w:val="00503AA0"/>
    <w:rsid w:val="00512FCB"/>
    <w:rsid w:val="00513EF8"/>
    <w:rsid w:val="00514A38"/>
    <w:rsid w:val="0052341F"/>
    <w:rsid w:val="00523423"/>
    <w:rsid w:val="00524ECE"/>
    <w:rsid w:val="00533DF7"/>
    <w:rsid w:val="005342BC"/>
    <w:rsid w:val="0053448F"/>
    <w:rsid w:val="00536046"/>
    <w:rsid w:val="005414BE"/>
    <w:rsid w:val="005503B6"/>
    <w:rsid w:val="00550FB9"/>
    <w:rsid w:val="00557D81"/>
    <w:rsid w:val="00570ADA"/>
    <w:rsid w:val="00575520"/>
    <w:rsid w:val="00583E93"/>
    <w:rsid w:val="005870B2"/>
    <w:rsid w:val="00587427"/>
    <w:rsid w:val="00592BD3"/>
    <w:rsid w:val="00592D51"/>
    <w:rsid w:val="005A0E2A"/>
    <w:rsid w:val="005A3083"/>
    <w:rsid w:val="005B2763"/>
    <w:rsid w:val="005C42ED"/>
    <w:rsid w:val="005D1220"/>
    <w:rsid w:val="005D401B"/>
    <w:rsid w:val="006114E1"/>
    <w:rsid w:val="00612D4D"/>
    <w:rsid w:val="00616E89"/>
    <w:rsid w:val="00623E1F"/>
    <w:rsid w:val="006332E1"/>
    <w:rsid w:val="0063494A"/>
    <w:rsid w:val="00636C0C"/>
    <w:rsid w:val="00640ECC"/>
    <w:rsid w:val="006479A5"/>
    <w:rsid w:val="006644BA"/>
    <w:rsid w:val="00665ECC"/>
    <w:rsid w:val="006777DA"/>
    <w:rsid w:val="00677F7E"/>
    <w:rsid w:val="00683BB7"/>
    <w:rsid w:val="00690F8A"/>
    <w:rsid w:val="00697989"/>
    <w:rsid w:val="006A093F"/>
    <w:rsid w:val="006A5211"/>
    <w:rsid w:val="006B32E8"/>
    <w:rsid w:val="006C1496"/>
    <w:rsid w:val="006C56C8"/>
    <w:rsid w:val="006D0A35"/>
    <w:rsid w:val="006D42D1"/>
    <w:rsid w:val="006E413C"/>
    <w:rsid w:val="006F36E7"/>
    <w:rsid w:val="006F3D99"/>
    <w:rsid w:val="006F5A99"/>
    <w:rsid w:val="006F7729"/>
    <w:rsid w:val="006F7C1C"/>
    <w:rsid w:val="00706BA9"/>
    <w:rsid w:val="007155EF"/>
    <w:rsid w:val="0072045B"/>
    <w:rsid w:val="00720868"/>
    <w:rsid w:val="00725196"/>
    <w:rsid w:val="007269E1"/>
    <w:rsid w:val="00740287"/>
    <w:rsid w:val="00746DB9"/>
    <w:rsid w:val="007500B8"/>
    <w:rsid w:val="0075198F"/>
    <w:rsid w:val="00752296"/>
    <w:rsid w:val="00752934"/>
    <w:rsid w:val="00773E53"/>
    <w:rsid w:val="0078422B"/>
    <w:rsid w:val="007848C1"/>
    <w:rsid w:val="007A2920"/>
    <w:rsid w:val="007A343E"/>
    <w:rsid w:val="007A4CEC"/>
    <w:rsid w:val="007B1805"/>
    <w:rsid w:val="007B25DB"/>
    <w:rsid w:val="007B5196"/>
    <w:rsid w:val="007D2097"/>
    <w:rsid w:val="007E47C5"/>
    <w:rsid w:val="007F16B0"/>
    <w:rsid w:val="007F7349"/>
    <w:rsid w:val="00800EC7"/>
    <w:rsid w:val="008138F2"/>
    <w:rsid w:val="008143FF"/>
    <w:rsid w:val="00815FA3"/>
    <w:rsid w:val="0082662C"/>
    <w:rsid w:val="00836BAB"/>
    <w:rsid w:val="008421F5"/>
    <w:rsid w:val="00842DF2"/>
    <w:rsid w:val="00843BA2"/>
    <w:rsid w:val="008468C2"/>
    <w:rsid w:val="0085583C"/>
    <w:rsid w:val="00860D81"/>
    <w:rsid w:val="00863ED8"/>
    <w:rsid w:val="00867C14"/>
    <w:rsid w:val="00876FE0"/>
    <w:rsid w:val="00877EDE"/>
    <w:rsid w:val="00882D14"/>
    <w:rsid w:val="00885A31"/>
    <w:rsid w:val="008B37CC"/>
    <w:rsid w:val="008B4C46"/>
    <w:rsid w:val="008B4E6A"/>
    <w:rsid w:val="008B4F6C"/>
    <w:rsid w:val="008B6021"/>
    <w:rsid w:val="008B72FE"/>
    <w:rsid w:val="008E0430"/>
    <w:rsid w:val="008E06F1"/>
    <w:rsid w:val="008E5965"/>
    <w:rsid w:val="008F234C"/>
    <w:rsid w:val="008F51F5"/>
    <w:rsid w:val="00903793"/>
    <w:rsid w:val="00907EB4"/>
    <w:rsid w:val="0092692C"/>
    <w:rsid w:val="00930B73"/>
    <w:rsid w:val="00933A2D"/>
    <w:rsid w:val="00934D90"/>
    <w:rsid w:val="00940710"/>
    <w:rsid w:val="00942CE6"/>
    <w:rsid w:val="00945089"/>
    <w:rsid w:val="009463E5"/>
    <w:rsid w:val="00946620"/>
    <w:rsid w:val="00954862"/>
    <w:rsid w:val="009652F6"/>
    <w:rsid w:val="00981E18"/>
    <w:rsid w:val="0099338E"/>
    <w:rsid w:val="00995B96"/>
    <w:rsid w:val="0099694E"/>
    <w:rsid w:val="00996DE5"/>
    <w:rsid w:val="009A3F8F"/>
    <w:rsid w:val="009A4D2A"/>
    <w:rsid w:val="009A69EA"/>
    <w:rsid w:val="009B60CA"/>
    <w:rsid w:val="009C15F9"/>
    <w:rsid w:val="009C5ECA"/>
    <w:rsid w:val="009D0AB0"/>
    <w:rsid w:val="009D15D5"/>
    <w:rsid w:val="009D18DC"/>
    <w:rsid w:val="009E12A2"/>
    <w:rsid w:val="009E60F6"/>
    <w:rsid w:val="009E6D85"/>
    <w:rsid w:val="009E763F"/>
    <w:rsid w:val="009F458A"/>
    <w:rsid w:val="00A273C7"/>
    <w:rsid w:val="00A34DEB"/>
    <w:rsid w:val="00A34E23"/>
    <w:rsid w:val="00A46B9A"/>
    <w:rsid w:val="00A47545"/>
    <w:rsid w:val="00A51EFC"/>
    <w:rsid w:val="00A555EB"/>
    <w:rsid w:val="00A56A9D"/>
    <w:rsid w:val="00A63422"/>
    <w:rsid w:val="00A65C3D"/>
    <w:rsid w:val="00A77775"/>
    <w:rsid w:val="00A8116C"/>
    <w:rsid w:val="00A82370"/>
    <w:rsid w:val="00AB4859"/>
    <w:rsid w:val="00AB4FE6"/>
    <w:rsid w:val="00AB6E50"/>
    <w:rsid w:val="00AB756F"/>
    <w:rsid w:val="00AD26F3"/>
    <w:rsid w:val="00AD5EDC"/>
    <w:rsid w:val="00AE03C6"/>
    <w:rsid w:val="00B001EF"/>
    <w:rsid w:val="00B0222E"/>
    <w:rsid w:val="00B027B3"/>
    <w:rsid w:val="00B05A5B"/>
    <w:rsid w:val="00B064B8"/>
    <w:rsid w:val="00B24041"/>
    <w:rsid w:val="00B254CA"/>
    <w:rsid w:val="00B31BBB"/>
    <w:rsid w:val="00B320E2"/>
    <w:rsid w:val="00B35249"/>
    <w:rsid w:val="00B6344F"/>
    <w:rsid w:val="00B70124"/>
    <w:rsid w:val="00B71F8E"/>
    <w:rsid w:val="00B75671"/>
    <w:rsid w:val="00B847AD"/>
    <w:rsid w:val="00B873AA"/>
    <w:rsid w:val="00B905C1"/>
    <w:rsid w:val="00B9538E"/>
    <w:rsid w:val="00BA097B"/>
    <w:rsid w:val="00BA2B74"/>
    <w:rsid w:val="00BA6519"/>
    <w:rsid w:val="00BA6B1F"/>
    <w:rsid w:val="00BB5C39"/>
    <w:rsid w:val="00BD595F"/>
    <w:rsid w:val="00BE0205"/>
    <w:rsid w:val="00BE0672"/>
    <w:rsid w:val="00BE5293"/>
    <w:rsid w:val="00BF092C"/>
    <w:rsid w:val="00C00A7E"/>
    <w:rsid w:val="00C033FD"/>
    <w:rsid w:val="00C1443D"/>
    <w:rsid w:val="00C213F0"/>
    <w:rsid w:val="00C351EE"/>
    <w:rsid w:val="00C44CA4"/>
    <w:rsid w:val="00C4598A"/>
    <w:rsid w:val="00C47AD3"/>
    <w:rsid w:val="00C51920"/>
    <w:rsid w:val="00C54C4E"/>
    <w:rsid w:val="00C57761"/>
    <w:rsid w:val="00C61359"/>
    <w:rsid w:val="00C7097B"/>
    <w:rsid w:val="00C96719"/>
    <w:rsid w:val="00C967F1"/>
    <w:rsid w:val="00CA1B9D"/>
    <w:rsid w:val="00CA4BC1"/>
    <w:rsid w:val="00CA5A19"/>
    <w:rsid w:val="00CB09CB"/>
    <w:rsid w:val="00CB1250"/>
    <w:rsid w:val="00CC0989"/>
    <w:rsid w:val="00CC25AF"/>
    <w:rsid w:val="00CD4275"/>
    <w:rsid w:val="00CD68F3"/>
    <w:rsid w:val="00CE28F8"/>
    <w:rsid w:val="00CF2C42"/>
    <w:rsid w:val="00D01B5B"/>
    <w:rsid w:val="00D1043A"/>
    <w:rsid w:val="00D23790"/>
    <w:rsid w:val="00D24783"/>
    <w:rsid w:val="00D26959"/>
    <w:rsid w:val="00D27D8C"/>
    <w:rsid w:val="00D302D8"/>
    <w:rsid w:val="00D331B3"/>
    <w:rsid w:val="00D436EB"/>
    <w:rsid w:val="00D53DA3"/>
    <w:rsid w:val="00D54093"/>
    <w:rsid w:val="00D56683"/>
    <w:rsid w:val="00D6162B"/>
    <w:rsid w:val="00D71E25"/>
    <w:rsid w:val="00D733D4"/>
    <w:rsid w:val="00D83562"/>
    <w:rsid w:val="00D83714"/>
    <w:rsid w:val="00D858BD"/>
    <w:rsid w:val="00D878DC"/>
    <w:rsid w:val="00D958E2"/>
    <w:rsid w:val="00D971B5"/>
    <w:rsid w:val="00DA7C8E"/>
    <w:rsid w:val="00DB6F49"/>
    <w:rsid w:val="00DC2756"/>
    <w:rsid w:val="00DD107B"/>
    <w:rsid w:val="00DE1FC2"/>
    <w:rsid w:val="00DE401D"/>
    <w:rsid w:val="00DE5EA9"/>
    <w:rsid w:val="00DE786C"/>
    <w:rsid w:val="00DF6234"/>
    <w:rsid w:val="00DF7A90"/>
    <w:rsid w:val="00E06916"/>
    <w:rsid w:val="00E22C1C"/>
    <w:rsid w:val="00E23EF7"/>
    <w:rsid w:val="00E317D8"/>
    <w:rsid w:val="00E40CC8"/>
    <w:rsid w:val="00E429C5"/>
    <w:rsid w:val="00E439A7"/>
    <w:rsid w:val="00E443E7"/>
    <w:rsid w:val="00E57DCE"/>
    <w:rsid w:val="00E74E3D"/>
    <w:rsid w:val="00E76878"/>
    <w:rsid w:val="00E808DE"/>
    <w:rsid w:val="00E81B82"/>
    <w:rsid w:val="00E8220D"/>
    <w:rsid w:val="00E83056"/>
    <w:rsid w:val="00E9702A"/>
    <w:rsid w:val="00EA0904"/>
    <w:rsid w:val="00EA0ED9"/>
    <w:rsid w:val="00EA2734"/>
    <w:rsid w:val="00EA734C"/>
    <w:rsid w:val="00EB4C62"/>
    <w:rsid w:val="00EB5546"/>
    <w:rsid w:val="00EB5B25"/>
    <w:rsid w:val="00EC09B8"/>
    <w:rsid w:val="00EC40FD"/>
    <w:rsid w:val="00ED45A1"/>
    <w:rsid w:val="00EE026E"/>
    <w:rsid w:val="00EE15F6"/>
    <w:rsid w:val="00EE3403"/>
    <w:rsid w:val="00EF14C1"/>
    <w:rsid w:val="00EF1802"/>
    <w:rsid w:val="00EF7F2D"/>
    <w:rsid w:val="00F038B4"/>
    <w:rsid w:val="00F10399"/>
    <w:rsid w:val="00F12937"/>
    <w:rsid w:val="00F31C9C"/>
    <w:rsid w:val="00F327AD"/>
    <w:rsid w:val="00F40861"/>
    <w:rsid w:val="00F52BBC"/>
    <w:rsid w:val="00F7409A"/>
    <w:rsid w:val="00F749B7"/>
    <w:rsid w:val="00F84670"/>
    <w:rsid w:val="00F85DB4"/>
    <w:rsid w:val="00F91F92"/>
    <w:rsid w:val="00F96897"/>
    <w:rsid w:val="00FC4C12"/>
    <w:rsid w:val="00FC649B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resse">
    <w:name w:val="Adresse"/>
    <w:basedOn w:val="Absatz-Standardschriftart"/>
    <w:rsid w:val="00CA1B9D"/>
    <w:rPr>
      <w:rFonts w:ascii="Arial" w:hAnsi="Arial"/>
      <w:color w:val="auto"/>
      <w:sz w:val="16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C213F0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176E3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resse">
    <w:name w:val="Adresse"/>
    <w:basedOn w:val="Absatz-Standardschriftart"/>
    <w:rsid w:val="00CA1B9D"/>
    <w:rPr>
      <w:rFonts w:ascii="Arial" w:hAnsi="Arial"/>
      <w:color w:val="auto"/>
      <w:sz w:val="16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C213F0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176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8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DF3B2E933A432DBFC3B0898DA2C9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0E3BEE-58B0-449B-A0B2-DB8A7F22E67D}"/>
      </w:docPartPr>
      <w:docPartBody>
        <w:p w:rsidR="00C569FD" w:rsidRDefault="000E170A" w:rsidP="000E170A">
          <w:pPr>
            <w:pStyle w:val="9ADF3B2E933A432DBFC3B0898DA2C9DC7"/>
            <w:framePr w:wrap="around"/>
          </w:pPr>
          <w:r w:rsidRPr="00A46B9A">
            <w:rPr>
              <w:color w:val="4F81BD" w:themeColor="accent1"/>
              <w:sz w:val="16"/>
            </w:rPr>
            <w:t>Namen auswählen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4F81BD" w:themeColor="accent1"/>
              <w:sz w:val="16"/>
            </w:rPr>
            <w:t>Position auswählen</w:t>
          </w:r>
        </w:p>
      </w:docPartBody>
    </w:docPart>
    <w:docPart>
      <w:docPartPr>
        <w:name w:val="95CB0467D9C74A6A93D8E0774002D63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B21BBA-FA87-4AC3-B72F-8D9F6A339CD3}"/>
      </w:docPartPr>
      <w:docPartBody>
        <w:p w:rsidR="00C569FD" w:rsidRDefault="003476EF" w:rsidP="003476EF">
          <w:pPr>
            <w:pStyle w:val="95CB0467D9C74A6A93D8E0774002D6312"/>
            <w:framePr w:wrap="around"/>
          </w:pPr>
          <w:r w:rsidRPr="00A46B9A">
            <w:rPr>
              <w:color w:val="4F81BD" w:themeColor="accent1"/>
              <w:sz w:val="16"/>
            </w:rPr>
            <w:t>Telefonnummer auswählen</w:t>
          </w:r>
        </w:p>
      </w:docPartBody>
    </w:docPart>
    <w:docPart>
      <w:docPartPr>
        <w:name w:val="6C0453767BCC4CBC957B2C90640F93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BA1ADAB-7FB7-431D-988E-EC23233DD80F}"/>
      </w:docPartPr>
      <w:docPartBody>
        <w:p w:rsidR="00C569FD" w:rsidRDefault="003476EF">
          <w:pPr>
            <w:pStyle w:val="6C0453767BCC4CBC957B2C90640F933F"/>
          </w:pPr>
          <w:r w:rsidRPr="00A46B9A">
            <w:rPr>
              <w:color w:val="4F81BD" w:themeColor="accent1"/>
              <w:sz w:val="16"/>
            </w:rPr>
            <w:t>E-Mail-Adresse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548DD4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548DD4" w:themeColor="text2" w:themeTint="99"/>
            </w:rPr>
            <w:t>Text der Pressemitteilung</w:t>
          </w:r>
          <w:r>
            <w:rPr>
              <w:rFonts w:ascii="Arial" w:hAnsi="Arial"/>
              <w:i/>
              <w:color w:val="548DD4" w:themeColor="text2" w:themeTint="99"/>
            </w:rPr>
            <w:t xml:space="preserve"> einfüg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3476EF"/>
    <w:rsid w:val="0007129A"/>
    <w:rsid w:val="00097E45"/>
    <w:rsid w:val="000D3194"/>
    <w:rsid w:val="000E170A"/>
    <w:rsid w:val="00103BC7"/>
    <w:rsid w:val="00106F5C"/>
    <w:rsid w:val="001125B4"/>
    <w:rsid w:val="001430D5"/>
    <w:rsid w:val="00212256"/>
    <w:rsid w:val="002357A7"/>
    <w:rsid w:val="00291682"/>
    <w:rsid w:val="002C351E"/>
    <w:rsid w:val="002E342E"/>
    <w:rsid w:val="002F5C2E"/>
    <w:rsid w:val="003178EC"/>
    <w:rsid w:val="003476EF"/>
    <w:rsid w:val="00357A03"/>
    <w:rsid w:val="004830E1"/>
    <w:rsid w:val="0051493B"/>
    <w:rsid w:val="00571713"/>
    <w:rsid w:val="0060566C"/>
    <w:rsid w:val="00634654"/>
    <w:rsid w:val="00681596"/>
    <w:rsid w:val="006F44E9"/>
    <w:rsid w:val="007153CF"/>
    <w:rsid w:val="00716FB8"/>
    <w:rsid w:val="00742567"/>
    <w:rsid w:val="0080344E"/>
    <w:rsid w:val="00885938"/>
    <w:rsid w:val="008F7B98"/>
    <w:rsid w:val="009227D9"/>
    <w:rsid w:val="00996133"/>
    <w:rsid w:val="009D4B5C"/>
    <w:rsid w:val="009D5D13"/>
    <w:rsid w:val="00A0529A"/>
    <w:rsid w:val="00A357E3"/>
    <w:rsid w:val="00B41C59"/>
    <w:rsid w:val="00BF2FFE"/>
    <w:rsid w:val="00C269AD"/>
    <w:rsid w:val="00C569FD"/>
    <w:rsid w:val="00C91C0D"/>
    <w:rsid w:val="00C91DD5"/>
    <w:rsid w:val="00D25221"/>
    <w:rsid w:val="00D4103A"/>
    <w:rsid w:val="00DE42F3"/>
    <w:rsid w:val="00E00C2F"/>
    <w:rsid w:val="00EE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1125B4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  <w:rsid w:val="001125B4"/>
  </w:style>
  <w:style w:type="character" w:styleId="Platzhaltertext">
    <w:name w:val="Placeholder Text"/>
    <w:basedOn w:val="Absatz-Standardschriftart"/>
    <w:uiPriority w:val="99"/>
    <w:semiHidden/>
    <w:rsid w:val="00212256"/>
    <w:rPr>
      <w:color w:val="808080"/>
    </w:rPr>
  </w:style>
  <w:style w:type="paragraph" w:customStyle="1" w:styleId="E5BE6DBB3B4940B5B9079DB1B6D7368B">
    <w:name w:val="E5BE6DBB3B4940B5B9079DB1B6D7368B"/>
    <w:rsid w:val="001125B4"/>
  </w:style>
  <w:style w:type="paragraph" w:customStyle="1" w:styleId="9ADF3B2E933A432DBFC3B0898DA2C9DC">
    <w:name w:val="9ADF3B2E933A432DBFC3B0898DA2C9DC"/>
    <w:rsid w:val="001125B4"/>
  </w:style>
  <w:style w:type="paragraph" w:customStyle="1" w:styleId="D2122C12CA1A4ACCA30F290089818125">
    <w:name w:val="D2122C12CA1A4ACCA30F290089818125"/>
    <w:rsid w:val="001125B4"/>
  </w:style>
  <w:style w:type="paragraph" w:customStyle="1" w:styleId="95CB0467D9C74A6A93D8E0774002D631">
    <w:name w:val="95CB0467D9C74A6A93D8E0774002D631"/>
    <w:rsid w:val="001125B4"/>
  </w:style>
  <w:style w:type="paragraph" w:customStyle="1" w:styleId="6C0453767BCC4CBC957B2C90640F933F">
    <w:name w:val="6C0453767BCC4CBC957B2C90640F933F"/>
    <w:rsid w:val="001125B4"/>
  </w:style>
  <w:style w:type="paragraph" w:customStyle="1" w:styleId="0A5C183656B74E28AF6A956A2EA4B008">
    <w:name w:val="0A5C183656B74E28AF6A956A2EA4B008"/>
    <w:rsid w:val="001125B4"/>
  </w:style>
  <w:style w:type="paragraph" w:customStyle="1" w:styleId="019E72413D9C415D8F33E699CA810003">
    <w:name w:val="019E72413D9C415D8F33E699CA810003"/>
    <w:rsid w:val="001125B4"/>
  </w:style>
  <w:style w:type="paragraph" w:customStyle="1" w:styleId="961FC18E7E514B668BEAD6B166152189">
    <w:name w:val="961FC18E7E514B668BEAD6B166152189"/>
    <w:rsid w:val="001125B4"/>
  </w:style>
  <w:style w:type="paragraph" w:customStyle="1" w:styleId="1F0C76621637463BA49FCC0430A1E676">
    <w:name w:val="1F0C76621637463BA49FCC0430A1E676"/>
    <w:rsid w:val="001125B4"/>
  </w:style>
  <w:style w:type="paragraph" w:customStyle="1" w:styleId="C64C9A32B08A418A8C05CCE88D89D9B4">
    <w:name w:val="C64C9A32B08A418A8C05CCE88D89D9B4"/>
    <w:rsid w:val="001125B4"/>
  </w:style>
  <w:style w:type="paragraph" w:customStyle="1" w:styleId="595D8A4CBF77402EA5EB0749DC5E148B">
    <w:name w:val="595D8A4CBF77402EA5EB0749DC5E148B"/>
    <w:rsid w:val="001125B4"/>
  </w:style>
  <w:style w:type="paragraph" w:customStyle="1" w:styleId="9C1F7A59D32D473DA5C355825ADA87AB">
    <w:name w:val="9C1F7A59D32D473DA5C355825ADA87AB"/>
    <w:rsid w:val="001125B4"/>
  </w:style>
  <w:style w:type="paragraph" w:customStyle="1" w:styleId="1ED88ABBBE3A4E3794F048A1362D2A25">
    <w:name w:val="1ED88ABBBE3A4E3794F048A1362D2A25"/>
    <w:rsid w:val="001125B4"/>
  </w:style>
  <w:style w:type="paragraph" w:customStyle="1" w:styleId="F369ED2AF9184437A4ABF3FB5FDD8167">
    <w:name w:val="F369ED2AF9184437A4ABF3FB5FDD8167"/>
    <w:rsid w:val="001125B4"/>
  </w:style>
  <w:style w:type="paragraph" w:customStyle="1" w:styleId="8B745ED1B1E341D091038CA8E636A83E">
    <w:name w:val="8B745ED1B1E341D091038CA8E636A83E"/>
    <w:rsid w:val="001125B4"/>
  </w:style>
  <w:style w:type="paragraph" w:customStyle="1" w:styleId="5BC672779D3344E4AB4923E45E49F899">
    <w:name w:val="5BC672779D3344E4AB4923E45E49F899"/>
    <w:rsid w:val="001125B4"/>
  </w:style>
  <w:style w:type="paragraph" w:customStyle="1" w:styleId="1FE3E864986842B98838B4C8626B8141">
    <w:name w:val="1FE3E864986842B98838B4C8626B8141"/>
    <w:rsid w:val="001125B4"/>
  </w:style>
  <w:style w:type="paragraph" w:customStyle="1" w:styleId="25486B2CE0C044CDA3788E43FE08AF4F">
    <w:name w:val="25486B2CE0C044CDA3788E43FE08AF4F"/>
    <w:rsid w:val="001125B4"/>
  </w:style>
  <w:style w:type="paragraph" w:customStyle="1" w:styleId="2EB2B2C6E594490690F36BD01D776DA9">
    <w:name w:val="2EB2B2C6E594490690F36BD01D776DA9"/>
    <w:rsid w:val="001125B4"/>
  </w:style>
  <w:style w:type="paragraph" w:customStyle="1" w:styleId="67B1282E29D04947A7E87B4C8D2DE09D">
    <w:name w:val="67B1282E29D04947A7E87B4C8D2DE09D"/>
    <w:rsid w:val="001125B4"/>
  </w:style>
  <w:style w:type="paragraph" w:customStyle="1" w:styleId="0DBE94CC8FC2495681DECA1E55D44DBA">
    <w:name w:val="0DBE94CC8FC2495681DECA1E55D44DBA"/>
    <w:rsid w:val="001125B4"/>
  </w:style>
  <w:style w:type="paragraph" w:customStyle="1" w:styleId="12096663EDD64FAB934BBB9C8A677498">
    <w:name w:val="12096663EDD64FAB934BBB9C8A677498"/>
    <w:rsid w:val="001125B4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540EBD0E227409A8F0381113C0A5E94">
    <w:name w:val="9540EBD0E227409A8F0381113C0A5E94"/>
    <w:rsid w:val="007153CF"/>
    <w:pPr>
      <w:spacing w:after="160" w:line="259" w:lineRule="auto"/>
    </w:pPr>
  </w:style>
  <w:style w:type="paragraph" w:customStyle="1" w:styleId="85F1573438E5436883262686049FFBFE">
    <w:name w:val="85F1573438E5436883262686049FFBFE"/>
    <w:rsid w:val="007153CF"/>
    <w:pPr>
      <w:spacing w:after="160" w:line="259" w:lineRule="auto"/>
    </w:pPr>
  </w:style>
  <w:style w:type="paragraph" w:customStyle="1" w:styleId="F4E81E00B79C4F5E9F0D028C845FBE7B">
    <w:name w:val="F4E81E00B79C4F5E9F0D028C845FBE7B"/>
    <w:rsid w:val="007153CF"/>
    <w:pPr>
      <w:spacing w:after="160" w:line="259" w:lineRule="auto"/>
    </w:pPr>
  </w:style>
  <w:style w:type="paragraph" w:customStyle="1" w:styleId="42E15C6BBC6741C380C0A2F93702BD8D">
    <w:name w:val="42E15C6BBC6741C380C0A2F93702BD8D"/>
    <w:rsid w:val="007153CF"/>
    <w:pPr>
      <w:spacing w:after="160" w:line="259" w:lineRule="auto"/>
    </w:pPr>
  </w:style>
  <w:style w:type="paragraph" w:customStyle="1" w:styleId="ECC7D1F4C5B0493EA307275F3A187FC7">
    <w:name w:val="ECC7D1F4C5B0493EA307275F3A187FC7"/>
    <w:rsid w:val="007153CF"/>
    <w:pPr>
      <w:spacing w:after="160" w:line="259" w:lineRule="auto"/>
    </w:pPr>
  </w:style>
  <w:style w:type="paragraph" w:customStyle="1" w:styleId="FA5C22659C0342FEB424F1714CF0A020">
    <w:name w:val="FA5C22659C0342FEB424F1714CF0A020"/>
    <w:rsid w:val="007153CF"/>
    <w:pPr>
      <w:spacing w:after="160" w:line="259" w:lineRule="auto"/>
    </w:pPr>
  </w:style>
  <w:style w:type="paragraph" w:customStyle="1" w:styleId="96B043C57DB14B918D61CF8FD3E428DD">
    <w:name w:val="96B043C57DB14B918D61CF8FD3E428DD"/>
    <w:rsid w:val="007153CF"/>
    <w:pPr>
      <w:spacing w:after="160" w:line="259" w:lineRule="auto"/>
    </w:pPr>
  </w:style>
  <w:style w:type="paragraph" w:customStyle="1" w:styleId="A24BB14A08244276A18892E9A377DBF4">
    <w:name w:val="A24BB14A08244276A18892E9A377DBF4"/>
    <w:rsid w:val="007153CF"/>
    <w:pPr>
      <w:spacing w:after="160" w:line="259" w:lineRule="auto"/>
    </w:pPr>
  </w:style>
  <w:style w:type="paragraph" w:customStyle="1" w:styleId="3655DA40CC2E49C9A34CB387E0012626">
    <w:name w:val="3655DA40CC2E49C9A34CB387E0012626"/>
    <w:rsid w:val="007153CF"/>
    <w:pPr>
      <w:spacing w:after="160" w:line="259" w:lineRule="auto"/>
    </w:pPr>
  </w:style>
  <w:style w:type="paragraph" w:customStyle="1" w:styleId="55FD64A9C46D4166B4302490C13F9728">
    <w:name w:val="55FD64A9C46D4166B4302490C13F9728"/>
    <w:rsid w:val="007153CF"/>
    <w:pPr>
      <w:spacing w:after="160" w:line="259" w:lineRule="auto"/>
    </w:pPr>
  </w:style>
  <w:style w:type="paragraph" w:customStyle="1" w:styleId="04D67B709E56460981878E0EFAE86851">
    <w:name w:val="04D67B709E56460981878E0EFAE86851"/>
    <w:rsid w:val="007153CF"/>
    <w:pPr>
      <w:spacing w:after="160" w:line="259" w:lineRule="auto"/>
    </w:pPr>
  </w:style>
  <w:style w:type="paragraph" w:customStyle="1" w:styleId="1160D318BAA04B10AC881B80ACDB7621">
    <w:name w:val="1160D318BAA04B10AC881B80ACDB7621"/>
    <w:rsid w:val="007153CF"/>
    <w:pPr>
      <w:spacing w:after="160" w:line="259" w:lineRule="auto"/>
    </w:pPr>
  </w:style>
  <w:style w:type="paragraph" w:customStyle="1" w:styleId="3D0CF5B46AFA4B23AA1135C9F6DE659B">
    <w:name w:val="3D0CF5B46AFA4B23AA1135C9F6DE659B"/>
    <w:rsid w:val="007153CF"/>
    <w:pPr>
      <w:spacing w:after="160" w:line="259" w:lineRule="auto"/>
    </w:pPr>
  </w:style>
  <w:style w:type="paragraph" w:customStyle="1" w:styleId="8116A3E9668743F09DF1F48399743E5D">
    <w:name w:val="8116A3E9668743F09DF1F48399743E5D"/>
    <w:rsid w:val="007153CF"/>
    <w:pPr>
      <w:spacing w:after="160" w:line="259" w:lineRule="auto"/>
    </w:pPr>
  </w:style>
  <w:style w:type="paragraph" w:customStyle="1" w:styleId="0ED5F676DD8F428F827F3DEA1B341435">
    <w:name w:val="0ED5F676DD8F428F827F3DEA1B341435"/>
    <w:rsid w:val="007153CF"/>
    <w:pPr>
      <w:spacing w:after="160" w:line="259" w:lineRule="auto"/>
    </w:pPr>
  </w:style>
  <w:style w:type="paragraph" w:customStyle="1" w:styleId="59E97CC92C384707AB9462A3353252EE">
    <w:name w:val="59E97CC92C384707AB9462A3353252EE"/>
    <w:rsid w:val="007153CF"/>
    <w:pPr>
      <w:spacing w:after="160" w:line="259" w:lineRule="auto"/>
    </w:pPr>
  </w:style>
  <w:style w:type="paragraph" w:customStyle="1" w:styleId="7A46028D640F4C5284BB01AA390CDC71">
    <w:name w:val="7A46028D640F4C5284BB01AA390CDC71"/>
    <w:rsid w:val="007153CF"/>
    <w:pPr>
      <w:spacing w:after="160" w:line="259" w:lineRule="auto"/>
    </w:pPr>
  </w:style>
  <w:style w:type="paragraph" w:customStyle="1" w:styleId="BFB24B465ED541058AD4901999099496">
    <w:name w:val="BFB24B465ED541058AD4901999099496"/>
    <w:rsid w:val="007153CF"/>
    <w:pPr>
      <w:spacing w:after="160" w:line="259" w:lineRule="auto"/>
    </w:pPr>
  </w:style>
  <w:style w:type="paragraph" w:customStyle="1" w:styleId="8195970ED95F48F98AB6FCAA7A8FFE2D">
    <w:name w:val="8195970ED95F48F98AB6FCAA7A8FFE2D"/>
    <w:rsid w:val="007153CF"/>
    <w:pPr>
      <w:spacing w:after="160" w:line="259" w:lineRule="auto"/>
    </w:pPr>
  </w:style>
  <w:style w:type="paragraph" w:customStyle="1" w:styleId="68B1268B811F42DB8C757033EB09E403">
    <w:name w:val="68B1268B811F42DB8C757033EB09E403"/>
    <w:rsid w:val="007153CF"/>
    <w:pPr>
      <w:spacing w:after="160" w:line="259" w:lineRule="auto"/>
    </w:pPr>
  </w:style>
  <w:style w:type="paragraph" w:customStyle="1" w:styleId="BA593A7194B6472FB294AE47B595DFDD">
    <w:name w:val="BA593A7194B6472FB294AE47B595DFDD"/>
    <w:rsid w:val="007153CF"/>
    <w:pPr>
      <w:spacing w:after="160" w:line="259" w:lineRule="auto"/>
    </w:pPr>
  </w:style>
  <w:style w:type="paragraph" w:customStyle="1" w:styleId="F431E533DD1A4054B4B5947CE35759CE">
    <w:name w:val="F431E533DD1A4054B4B5947CE35759CE"/>
    <w:rsid w:val="007153CF"/>
    <w:pPr>
      <w:spacing w:after="160" w:line="259" w:lineRule="auto"/>
    </w:pPr>
  </w:style>
  <w:style w:type="paragraph" w:customStyle="1" w:styleId="1B0984A899E74428B52FE5987B507C9B">
    <w:name w:val="1B0984A899E74428B52FE5987B507C9B"/>
    <w:rsid w:val="007153CF"/>
    <w:pPr>
      <w:spacing w:after="160" w:line="259" w:lineRule="auto"/>
    </w:pPr>
  </w:style>
  <w:style w:type="paragraph" w:customStyle="1" w:styleId="A59327C8963F4BE5827E63D6F70614D8">
    <w:name w:val="A59327C8963F4BE5827E63D6F70614D8"/>
    <w:rsid w:val="007153CF"/>
    <w:pPr>
      <w:spacing w:after="160" w:line="259" w:lineRule="auto"/>
    </w:pPr>
  </w:style>
  <w:style w:type="paragraph" w:customStyle="1" w:styleId="C70D8F0B6CA84D5DB89BA007AC605560">
    <w:name w:val="C70D8F0B6CA84D5DB89BA007AC605560"/>
    <w:rsid w:val="007153CF"/>
    <w:pPr>
      <w:spacing w:after="160" w:line="259" w:lineRule="auto"/>
    </w:pPr>
  </w:style>
  <w:style w:type="paragraph" w:customStyle="1" w:styleId="60B8702D6D4140C6963DF2C849354B6F">
    <w:name w:val="60B8702D6D4140C6963DF2C849354B6F"/>
    <w:rsid w:val="007153CF"/>
    <w:pPr>
      <w:spacing w:after="160" w:line="259" w:lineRule="auto"/>
    </w:pPr>
  </w:style>
  <w:style w:type="paragraph" w:customStyle="1" w:styleId="91AACCA2F56F43E8B74AF351F3D4A51D">
    <w:name w:val="91AACCA2F56F43E8B74AF351F3D4A51D"/>
    <w:rsid w:val="007153CF"/>
    <w:pPr>
      <w:spacing w:after="160" w:line="259" w:lineRule="auto"/>
    </w:pPr>
  </w:style>
  <w:style w:type="paragraph" w:customStyle="1" w:styleId="930FCC04AD0D4CCCA5A03EF6147DB05A">
    <w:name w:val="930FCC04AD0D4CCCA5A03EF6147DB05A"/>
    <w:rsid w:val="007153CF"/>
    <w:pPr>
      <w:spacing w:after="160" w:line="259" w:lineRule="auto"/>
    </w:pPr>
  </w:style>
  <w:style w:type="paragraph" w:customStyle="1" w:styleId="F91A1E20D770417D889EDD1172FEB94A">
    <w:name w:val="F91A1E20D770417D889EDD1172FEB94A"/>
    <w:rsid w:val="007153CF"/>
    <w:pPr>
      <w:spacing w:after="160" w:line="259" w:lineRule="auto"/>
    </w:pPr>
  </w:style>
  <w:style w:type="paragraph" w:customStyle="1" w:styleId="F099451453674AA3ABF575AEA9BC8961">
    <w:name w:val="F099451453674AA3ABF575AEA9BC8961"/>
    <w:rsid w:val="007153CF"/>
    <w:pPr>
      <w:spacing w:after="160" w:line="259" w:lineRule="auto"/>
    </w:pPr>
  </w:style>
  <w:style w:type="paragraph" w:customStyle="1" w:styleId="B44A42B33018470990F12CD15F0BF1BC">
    <w:name w:val="B44A42B33018470990F12CD15F0BF1BC"/>
    <w:rsid w:val="007153CF"/>
    <w:pPr>
      <w:spacing w:after="160" w:line="259" w:lineRule="auto"/>
    </w:pPr>
  </w:style>
  <w:style w:type="paragraph" w:customStyle="1" w:styleId="ECB67C58EEB4452382C66994EAFF27D0">
    <w:name w:val="ECB67C58EEB4452382C66994EAFF27D0"/>
    <w:rsid w:val="007153CF"/>
    <w:pPr>
      <w:spacing w:after="160" w:line="259" w:lineRule="auto"/>
    </w:pPr>
  </w:style>
  <w:style w:type="paragraph" w:customStyle="1" w:styleId="E08ABCFAAD634CBCA2E09F6C5840C2BC">
    <w:name w:val="E08ABCFAAD634CBCA2E09F6C5840C2BC"/>
    <w:rsid w:val="007153CF"/>
    <w:pPr>
      <w:spacing w:after="160" w:line="259" w:lineRule="auto"/>
    </w:pPr>
  </w:style>
  <w:style w:type="paragraph" w:customStyle="1" w:styleId="69124B9A5D7147F89510642A334E147C">
    <w:name w:val="69124B9A5D7147F89510642A334E147C"/>
    <w:rsid w:val="007153CF"/>
    <w:pPr>
      <w:spacing w:after="160" w:line="259" w:lineRule="auto"/>
    </w:pPr>
  </w:style>
  <w:style w:type="paragraph" w:customStyle="1" w:styleId="71ABD405EA6E46879B02125804F92B10">
    <w:name w:val="71ABD405EA6E46879B02125804F92B10"/>
    <w:rsid w:val="007153CF"/>
    <w:pPr>
      <w:spacing w:after="160" w:line="259" w:lineRule="auto"/>
    </w:pPr>
  </w:style>
  <w:style w:type="paragraph" w:customStyle="1" w:styleId="BA916A47EE654E87BA227CDB4CFED8DC">
    <w:name w:val="BA916A47EE654E87BA227CDB4CFED8DC"/>
    <w:rsid w:val="007153CF"/>
    <w:pPr>
      <w:spacing w:after="160" w:line="259" w:lineRule="auto"/>
    </w:pPr>
  </w:style>
  <w:style w:type="paragraph" w:customStyle="1" w:styleId="57343B07798444248D6C452AF7B3F73B">
    <w:name w:val="57343B07798444248D6C452AF7B3F73B"/>
    <w:rsid w:val="007153CF"/>
    <w:pPr>
      <w:spacing w:after="160" w:line="259" w:lineRule="auto"/>
    </w:pPr>
  </w:style>
  <w:style w:type="paragraph" w:customStyle="1" w:styleId="B78C3F9BBDC44AC3AE50693A210C5CE2">
    <w:name w:val="B78C3F9BBDC44AC3AE50693A210C5CE2"/>
    <w:rsid w:val="007153CF"/>
    <w:pPr>
      <w:spacing w:after="160" w:line="259" w:lineRule="auto"/>
    </w:pPr>
  </w:style>
  <w:style w:type="paragraph" w:customStyle="1" w:styleId="59B765F35235406EA8F53BE81A0B4C62">
    <w:name w:val="59B765F35235406EA8F53BE81A0B4C62"/>
    <w:rsid w:val="007153CF"/>
    <w:pPr>
      <w:spacing w:after="160" w:line="259" w:lineRule="auto"/>
    </w:pPr>
  </w:style>
  <w:style w:type="paragraph" w:customStyle="1" w:styleId="D732288707B34E62A72D4E8190A44AD3">
    <w:name w:val="D732288707B34E62A72D4E8190A44AD3"/>
    <w:rsid w:val="007153CF"/>
    <w:pPr>
      <w:spacing w:after="160" w:line="259" w:lineRule="auto"/>
    </w:pPr>
  </w:style>
  <w:style w:type="paragraph" w:customStyle="1" w:styleId="7C5D3D8916FA4C5DA4555C10C91600C9">
    <w:name w:val="7C5D3D8916FA4C5DA4555C10C91600C9"/>
    <w:rsid w:val="007153CF"/>
    <w:pPr>
      <w:spacing w:after="160" w:line="259" w:lineRule="auto"/>
    </w:pPr>
  </w:style>
  <w:style w:type="paragraph" w:customStyle="1" w:styleId="90B2DF50B78847F7A7ECCE010D8648A4">
    <w:name w:val="90B2DF50B78847F7A7ECCE010D8648A4"/>
    <w:rsid w:val="007153CF"/>
    <w:pPr>
      <w:spacing w:after="160" w:line="259" w:lineRule="auto"/>
    </w:pPr>
  </w:style>
  <w:style w:type="paragraph" w:customStyle="1" w:styleId="9AF2DC936C164B108CFC621849717847">
    <w:name w:val="9AF2DC936C164B108CFC621849717847"/>
    <w:rsid w:val="007153CF"/>
    <w:pPr>
      <w:spacing w:after="160" w:line="259" w:lineRule="auto"/>
    </w:pPr>
  </w:style>
  <w:style w:type="paragraph" w:customStyle="1" w:styleId="143D62EA163B4FCDB48CF70F33C8BD86">
    <w:name w:val="143D62EA163B4FCDB48CF70F33C8BD86"/>
    <w:rsid w:val="007153CF"/>
    <w:pPr>
      <w:spacing w:after="160" w:line="259" w:lineRule="auto"/>
    </w:pPr>
  </w:style>
  <w:style w:type="paragraph" w:customStyle="1" w:styleId="AB59F1549F104768AF991C65C25A28F4">
    <w:name w:val="AB59F1549F104768AF991C65C25A28F4"/>
    <w:rsid w:val="007153CF"/>
    <w:pPr>
      <w:spacing w:after="160" w:line="259" w:lineRule="auto"/>
    </w:pPr>
  </w:style>
  <w:style w:type="paragraph" w:customStyle="1" w:styleId="5E33B2162ABE41DE914D87B7B4C65C99">
    <w:name w:val="5E33B2162ABE41DE914D87B7B4C65C99"/>
    <w:rsid w:val="007153CF"/>
    <w:pPr>
      <w:spacing w:after="160" w:line="259" w:lineRule="auto"/>
    </w:pPr>
  </w:style>
  <w:style w:type="paragraph" w:customStyle="1" w:styleId="D24ED894CA6E4260934FDAD2B555FC0A">
    <w:name w:val="D24ED894CA6E4260934FDAD2B555FC0A"/>
    <w:rsid w:val="007153CF"/>
    <w:pPr>
      <w:spacing w:after="160" w:line="259" w:lineRule="auto"/>
    </w:pPr>
  </w:style>
  <w:style w:type="paragraph" w:customStyle="1" w:styleId="C816753269174B468D4C456AF35D195A">
    <w:name w:val="C816753269174B468D4C456AF35D195A"/>
    <w:rsid w:val="007153CF"/>
    <w:pPr>
      <w:spacing w:after="160" w:line="259" w:lineRule="auto"/>
    </w:pPr>
  </w:style>
  <w:style w:type="paragraph" w:customStyle="1" w:styleId="8A2BC7943D19429691B83F027BA33521">
    <w:name w:val="8A2BC7943D19429691B83F027BA33521"/>
    <w:rsid w:val="007153CF"/>
    <w:pPr>
      <w:spacing w:after="160" w:line="259" w:lineRule="auto"/>
    </w:pPr>
  </w:style>
  <w:style w:type="paragraph" w:customStyle="1" w:styleId="A8953BBDA7FF4DD6A8431517CA44DFF5">
    <w:name w:val="A8953BBDA7FF4DD6A8431517CA44DFF5"/>
    <w:rsid w:val="007153CF"/>
    <w:pPr>
      <w:spacing w:after="160" w:line="259" w:lineRule="auto"/>
    </w:pPr>
  </w:style>
  <w:style w:type="paragraph" w:customStyle="1" w:styleId="63464BFD6B6F44AD860A808C50BB3C76">
    <w:name w:val="63464BFD6B6F44AD860A808C50BB3C76"/>
    <w:rsid w:val="007153CF"/>
    <w:pPr>
      <w:spacing w:after="160" w:line="259" w:lineRule="auto"/>
    </w:pPr>
  </w:style>
  <w:style w:type="paragraph" w:customStyle="1" w:styleId="BCEB46B0CED84FC6872157ED00554DB1">
    <w:name w:val="BCEB46B0CED84FC6872157ED00554DB1"/>
    <w:rsid w:val="007153CF"/>
    <w:pPr>
      <w:spacing w:after="160" w:line="259" w:lineRule="auto"/>
    </w:pPr>
  </w:style>
  <w:style w:type="paragraph" w:customStyle="1" w:styleId="0BFAAB3D02AF44F58CA925C6F81D2362">
    <w:name w:val="0BFAAB3D02AF44F58CA925C6F81D2362"/>
    <w:rsid w:val="007153CF"/>
    <w:pPr>
      <w:spacing w:after="160" w:line="259" w:lineRule="auto"/>
    </w:pPr>
  </w:style>
  <w:style w:type="paragraph" w:customStyle="1" w:styleId="CF537E62973A46DB9F13717739A05361">
    <w:name w:val="CF537E62973A46DB9F13717739A05361"/>
    <w:rsid w:val="007153CF"/>
    <w:pPr>
      <w:spacing w:after="160" w:line="259" w:lineRule="auto"/>
    </w:pPr>
  </w:style>
  <w:style w:type="paragraph" w:customStyle="1" w:styleId="5B9DAAB5781F41F7A20DA68FFB5B05AE">
    <w:name w:val="5B9DAAB5781F41F7A20DA68FFB5B05AE"/>
    <w:rsid w:val="007153CF"/>
    <w:pPr>
      <w:spacing w:after="160" w:line="259" w:lineRule="auto"/>
    </w:pPr>
  </w:style>
  <w:style w:type="paragraph" w:customStyle="1" w:styleId="B18292C1795C47749E2DEE660938D63A">
    <w:name w:val="B18292C1795C47749E2DEE660938D63A"/>
    <w:rsid w:val="007153CF"/>
    <w:pPr>
      <w:spacing w:after="160" w:line="259" w:lineRule="auto"/>
    </w:pPr>
  </w:style>
  <w:style w:type="paragraph" w:customStyle="1" w:styleId="F188E5E8BA3F4E4EB51708215C5DC52D">
    <w:name w:val="F188E5E8BA3F4E4EB51708215C5DC52D"/>
    <w:rsid w:val="007153CF"/>
    <w:pPr>
      <w:spacing w:after="160" w:line="259" w:lineRule="auto"/>
    </w:pPr>
  </w:style>
  <w:style w:type="paragraph" w:customStyle="1" w:styleId="E6B050A149A9421BA41CF9392157442D">
    <w:name w:val="E6B050A149A9421BA41CF9392157442D"/>
    <w:rsid w:val="007153CF"/>
    <w:pPr>
      <w:spacing w:after="160" w:line="259" w:lineRule="auto"/>
    </w:pPr>
  </w:style>
  <w:style w:type="paragraph" w:customStyle="1" w:styleId="F6D6F30F53B544D9B979710B8B9C231D">
    <w:name w:val="F6D6F30F53B544D9B979710B8B9C231D"/>
    <w:rsid w:val="007153CF"/>
    <w:pPr>
      <w:spacing w:after="160" w:line="259" w:lineRule="auto"/>
    </w:pPr>
  </w:style>
  <w:style w:type="paragraph" w:customStyle="1" w:styleId="5E0AD54FCF6E443CACD91322AA42C6FF">
    <w:name w:val="5E0AD54FCF6E443CACD91322AA42C6FF"/>
    <w:rsid w:val="007153CF"/>
    <w:pPr>
      <w:spacing w:after="160" w:line="259" w:lineRule="auto"/>
    </w:pPr>
  </w:style>
  <w:style w:type="paragraph" w:customStyle="1" w:styleId="C39304CCD0DE4F8C801557D5BE160849">
    <w:name w:val="C39304CCD0DE4F8C801557D5BE160849"/>
    <w:rsid w:val="007153CF"/>
    <w:pPr>
      <w:spacing w:after="160" w:line="259" w:lineRule="auto"/>
    </w:pPr>
  </w:style>
  <w:style w:type="paragraph" w:customStyle="1" w:styleId="34EE67C5AF644FA495103BE7C3712B34">
    <w:name w:val="34EE67C5AF644FA495103BE7C3712B34"/>
    <w:rsid w:val="007153CF"/>
    <w:pPr>
      <w:spacing w:after="160" w:line="259" w:lineRule="auto"/>
    </w:pPr>
  </w:style>
  <w:style w:type="paragraph" w:customStyle="1" w:styleId="E6FB0CB08E5C4AEBAFC27125005341AC">
    <w:name w:val="E6FB0CB08E5C4AEBAFC27125005341AC"/>
    <w:rsid w:val="007153CF"/>
    <w:pPr>
      <w:spacing w:after="160" w:line="259" w:lineRule="auto"/>
    </w:pPr>
  </w:style>
  <w:style w:type="paragraph" w:customStyle="1" w:styleId="9F8376E87DD744DE9C65DEAE6327C92C">
    <w:name w:val="9F8376E87DD744DE9C65DEAE6327C92C"/>
    <w:rsid w:val="007153CF"/>
    <w:pPr>
      <w:spacing w:after="160" w:line="259" w:lineRule="auto"/>
    </w:pPr>
  </w:style>
  <w:style w:type="paragraph" w:customStyle="1" w:styleId="3690802B41F444379B47D8CFDC265D6C">
    <w:name w:val="3690802B41F444379B47D8CFDC265D6C"/>
    <w:rsid w:val="007153CF"/>
    <w:pPr>
      <w:spacing w:after="160" w:line="259" w:lineRule="auto"/>
    </w:pPr>
  </w:style>
  <w:style w:type="paragraph" w:customStyle="1" w:styleId="2D4A50B487764EDCBAFEF658DD813C5F">
    <w:name w:val="2D4A50B487764EDCBAFEF658DD813C5F"/>
    <w:rsid w:val="007153CF"/>
    <w:pPr>
      <w:spacing w:after="160" w:line="259" w:lineRule="auto"/>
    </w:pPr>
  </w:style>
  <w:style w:type="paragraph" w:customStyle="1" w:styleId="810C611D128F481297C74C2100037915">
    <w:name w:val="810C611D128F481297C74C2100037915"/>
    <w:rsid w:val="007153CF"/>
    <w:pPr>
      <w:spacing w:after="160" w:line="259" w:lineRule="auto"/>
    </w:pPr>
  </w:style>
  <w:style w:type="paragraph" w:customStyle="1" w:styleId="70ED7CE29C0A4B03BF7317C8C84B8030">
    <w:name w:val="70ED7CE29C0A4B03BF7317C8C84B8030"/>
    <w:rsid w:val="007153CF"/>
    <w:pPr>
      <w:spacing w:after="160" w:line="259" w:lineRule="auto"/>
    </w:pPr>
  </w:style>
  <w:style w:type="paragraph" w:customStyle="1" w:styleId="6840F071D9324F8387AB744A8AFAF5F8">
    <w:name w:val="6840F071D9324F8387AB744A8AFAF5F8"/>
    <w:rsid w:val="00212256"/>
  </w:style>
  <w:style w:type="paragraph" w:customStyle="1" w:styleId="45683B9B89FE4C39A7AB8397CEF1DE48">
    <w:name w:val="45683B9B89FE4C39A7AB8397CEF1DE48"/>
    <w:rsid w:val="00212256"/>
  </w:style>
  <w:style w:type="paragraph" w:customStyle="1" w:styleId="FF80F427B2044FEFAF9A464623C58726">
    <w:name w:val="FF80F427B2044FEFAF9A464623C58726"/>
    <w:rsid w:val="00212256"/>
  </w:style>
  <w:style w:type="paragraph" w:customStyle="1" w:styleId="FC96E01077694C909370074BE49FE1C3">
    <w:name w:val="FC96E01077694C909370074BE49FE1C3"/>
    <w:rsid w:val="00D4103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D0A1C7-96F6-43B9-BDE9-D4AA19A32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6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11:10:00Z</dcterms:created>
  <dcterms:modified xsi:type="dcterms:W3CDTF">2020-09-08T11:10:00Z</dcterms:modified>
</cp:coreProperties>
</file>